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9A145F" w:rsidP="00BE55BB" w:rsidRDefault="00E74E90" w14:paraId="7CC69E14" w14:textId="2DD70EA8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E5A2111" wp14:editId="52B36171">
            <wp:extent cx="1933200" cy="536400"/>
            <wp:effectExtent l="0" t="0" r="0" b="0"/>
            <wp:docPr id="1177155453" name="Picture 2" descr="A green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155453" name="Picture 2" descr="A green text on a white backgroun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200" cy="53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6E8D" w:rsidP="00BE55BB" w:rsidRDefault="00876E8D" w14:paraId="6AAB60BF" w14:textId="77777777">
      <w:pPr>
        <w:rPr>
          <w:rFonts w:ascii="Arial" w:hAnsi="Arial" w:cs="Arial"/>
        </w:rPr>
      </w:pPr>
    </w:p>
    <w:p w:rsidRPr="00CD0DDC" w:rsidR="00876E8D" w:rsidP="00E74E90" w:rsidRDefault="00871F40" w14:paraId="4BAB666A" w14:textId="77777777">
      <w:pPr>
        <w:spacing w:line="276" w:lineRule="auto"/>
        <w:rPr>
          <w:rFonts w:ascii="Imperial Sans Display" w:hAnsi="Imperial Sans Display" w:cs="Arial"/>
          <w:b/>
          <w:color w:val="007434"/>
          <w:sz w:val="52"/>
        </w:rPr>
      </w:pPr>
      <w:r w:rsidRPr="00CD0DDC">
        <w:rPr>
          <w:rFonts w:ascii="Imperial Sans Display" w:hAnsi="Imperial Sans Display" w:cs="Arial"/>
          <w:b/>
          <w:color w:val="007434"/>
          <w:sz w:val="52"/>
        </w:rPr>
        <w:t>Plan to succeed – 10 Development Days</w:t>
      </w:r>
    </w:p>
    <w:p w:rsidRPr="00E74E90" w:rsidR="00A962BE" w:rsidP="00E74E90" w:rsidRDefault="00A962BE" w14:paraId="0984C0FC" w14:textId="77777777">
      <w:pPr>
        <w:spacing w:line="276" w:lineRule="auto"/>
        <w:rPr>
          <w:rFonts w:ascii="Imperial Sans Display" w:hAnsi="Imperial Sans Display" w:cs="Arial"/>
        </w:rPr>
      </w:pPr>
    </w:p>
    <w:p w:rsidRPr="00E74E90" w:rsidR="00A962BE" w:rsidP="00E74E90" w:rsidRDefault="00A962BE" w14:paraId="44EC3A2B" w14:textId="77777777">
      <w:pPr>
        <w:spacing w:line="276" w:lineRule="auto"/>
        <w:rPr>
          <w:rFonts w:ascii="Imperial Sans Display" w:hAnsi="Imperial Sans Display" w:cs="Arial"/>
        </w:rPr>
        <w:sectPr w:rsidRPr="00E74E90" w:rsidR="00A962BE" w:rsidSect="00E47872">
          <w:footerReference w:type="default" r:id="rId12"/>
          <w:pgSz w:w="11906" w:h="16838" w:orient="portrait"/>
          <w:pgMar w:top="720" w:right="720" w:bottom="720" w:left="720" w:header="708" w:footer="708" w:gutter="0"/>
          <w:cols w:space="708"/>
          <w:docGrid w:linePitch="360"/>
        </w:sectPr>
      </w:pPr>
    </w:p>
    <w:p w:rsidRPr="00CD0DDC" w:rsidR="00876424" w:rsidP="00E74E90" w:rsidRDefault="00876424" w14:paraId="35806D6C" w14:textId="77777777">
      <w:pPr>
        <w:spacing w:after="120" w:line="276" w:lineRule="auto"/>
        <w:rPr>
          <w:rFonts w:ascii="Imperial Sans Display" w:hAnsi="Imperial Sans Display" w:cs="Arial"/>
          <w:b/>
          <w:color w:val="007434"/>
          <w:sz w:val="24"/>
        </w:rPr>
      </w:pPr>
      <w:r w:rsidRPr="00CD0DDC">
        <w:rPr>
          <w:rFonts w:ascii="Imperial Sans Display" w:hAnsi="Imperial Sans Display" w:cs="Arial"/>
          <w:b/>
          <w:color w:val="007434"/>
          <w:sz w:val="24"/>
        </w:rPr>
        <w:t xml:space="preserve">1. </w:t>
      </w:r>
      <w:r w:rsidRPr="00CD0DDC" w:rsidR="00871F40">
        <w:rPr>
          <w:rFonts w:ascii="Imperial Sans Display" w:hAnsi="Imperial Sans Display" w:cs="Arial"/>
          <w:b/>
          <w:color w:val="007434"/>
          <w:sz w:val="24"/>
        </w:rPr>
        <w:t xml:space="preserve">Plan to succeed </w:t>
      </w:r>
    </w:p>
    <w:p w:rsidRPr="00E74E90" w:rsidR="008A345A" w:rsidP="3545AC92" w:rsidRDefault="00103E88" w14:paraId="1AF28DFF" w14:textId="79E3EB39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3545AC92">
        <w:rPr>
          <w:rFonts w:ascii="Imperial Sans Display" w:hAnsi="Imperial Sans Display" w:cs="Arial"/>
          <w:sz w:val="20"/>
          <w:szCs w:val="20"/>
        </w:rPr>
        <w:t>Imperial</w:t>
      </w:r>
      <w:r w:rsidRPr="3545AC92" w:rsidR="008A345A">
        <w:rPr>
          <w:rFonts w:ascii="Imperial Sans Display" w:hAnsi="Imperial Sans Display" w:cs="Arial"/>
          <w:sz w:val="20"/>
          <w:szCs w:val="20"/>
        </w:rPr>
        <w:t xml:space="preserve"> attaches great importance to personal </w:t>
      </w:r>
      <w:r w:rsidRPr="3545AC92" w:rsidR="00A94775">
        <w:rPr>
          <w:rFonts w:ascii="Imperial Sans Display" w:hAnsi="Imperial Sans Display" w:cs="Arial"/>
          <w:sz w:val="20"/>
          <w:szCs w:val="20"/>
        </w:rPr>
        <w:t xml:space="preserve">and professional </w:t>
      </w:r>
      <w:r w:rsidRPr="3545AC92" w:rsidR="008A345A">
        <w:rPr>
          <w:rFonts w:ascii="Imperial Sans Display" w:hAnsi="Imperial Sans Display" w:cs="Arial"/>
          <w:sz w:val="20"/>
          <w:szCs w:val="20"/>
        </w:rPr>
        <w:t>development and the need for all staff to equip themselves with key skills, not only to undertake their responsibilities effectively but as a personal benefit in relation to their longer-term careers.</w:t>
      </w:r>
    </w:p>
    <w:p w:rsidRPr="00E74E90" w:rsidR="008A345A" w:rsidP="3545AC92" w:rsidRDefault="008A345A" w14:paraId="663E273B" w14:textId="54FA064D">
      <w:pPr>
        <w:spacing w:after="120" w:line="276" w:lineRule="auto"/>
        <w:rPr>
          <w:rFonts w:ascii="Imperial Sans Display" w:hAnsi="Imperial Sans Display" w:cs="Arial"/>
          <w:sz w:val="20"/>
          <w:szCs w:val="20"/>
        </w:rPr>
      </w:pPr>
      <w:r w:rsidRPr="3545AC92">
        <w:rPr>
          <w:rFonts w:ascii="Imperial Sans Display" w:hAnsi="Imperial Sans Display" w:cs="Arial"/>
          <w:sz w:val="20"/>
          <w:szCs w:val="20"/>
        </w:rPr>
        <w:t xml:space="preserve">To support you, as a </w:t>
      </w:r>
      <w:r w:rsidRPr="3545AC92" w:rsidR="0A1EB90E">
        <w:rPr>
          <w:rFonts w:ascii="Imperial Sans Display" w:hAnsi="Imperial Sans Display" w:cs="Arial"/>
          <w:sz w:val="20"/>
          <w:szCs w:val="20"/>
        </w:rPr>
        <w:t xml:space="preserve">member of research staff </w:t>
      </w:r>
      <w:r w:rsidRPr="3545AC92">
        <w:rPr>
          <w:rFonts w:ascii="Imperial Sans Display" w:hAnsi="Imperial Sans Display" w:cs="Arial"/>
          <w:sz w:val="20"/>
          <w:szCs w:val="20"/>
        </w:rPr>
        <w:t>at Imperial, you hav</w:t>
      </w:r>
      <w:r w:rsidRPr="3545AC92" w:rsidR="00B83A47">
        <w:rPr>
          <w:rFonts w:ascii="Imperial Sans Display" w:hAnsi="Imperial Sans Display" w:cs="Arial"/>
          <w:sz w:val="20"/>
          <w:szCs w:val="20"/>
        </w:rPr>
        <w:t xml:space="preserve">e </w:t>
      </w:r>
      <w:r w:rsidRPr="3545AC92" w:rsidR="00A94775">
        <w:rPr>
          <w:rFonts w:ascii="Imperial Sans Display" w:hAnsi="Imperial Sans Display" w:cs="Arial"/>
          <w:sz w:val="20"/>
          <w:szCs w:val="20"/>
        </w:rPr>
        <w:t>an allowance of up to 1</w:t>
      </w:r>
      <w:r w:rsidRPr="3545AC92" w:rsidR="00B83A47">
        <w:rPr>
          <w:rFonts w:ascii="Imperial Sans Display" w:hAnsi="Imperial Sans Display" w:cs="Arial"/>
          <w:sz w:val="20"/>
          <w:szCs w:val="20"/>
        </w:rPr>
        <w:t xml:space="preserve">0 days development per year </w:t>
      </w:r>
      <w:r w:rsidRPr="3545AC92">
        <w:rPr>
          <w:rFonts w:ascii="Imperial Sans Display" w:hAnsi="Imperial Sans Display" w:cs="Arial"/>
          <w:sz w:val="20"/>
          <w:szCs w:val="20"/>
        </w:rPr>
        <w:t xml:space="preserve">written into your contract. </w:t>
      </w:r>
    </w:p>
    <w:p w:rsidRPr="00E74E90" w:rsidR="00A962BE" w:rsidP="00E74E90" w:rsidRDefault="00A962BE" w14:paraId="7973FA17" w14:textId="77777777">
      <w:pPr>
        <w:spacing w:line="276" w:lineRule="auto"/>
        <w:rPr>
          <w:rFonts w:ascii="Imperial Sans Display" w:hAnsi="Imperial Sans Display" w:cs="Arial"/>
          <w:b/>
          <w:color w:val="4F81BD" w:themeColor="accent1"/>
          <w:sz w:val="20"/>
        </w:rPr>
      </w:pPr>
    </w:p>
    <w:p w:rsidRPr="00CD0DDC" w:rsidR="00B83A47" w:rsidP="00E74E90" w:rsidRDefault="00A94775" w14:paraId="714E47A1" w14:textId="77777777">
      <w:pPr>
        <w:spacing w:after="120" w:line="276" w:lineRule="auto"/>
        <w:rPr>
          <w:rFonts w:ascii="Imperial Sans Display" w:hAnsi="Imperial Sans Display" w:cs="Arial"/>
          <w:b/>
          <w:color w:val="007434"/>
          <w:sz w:val="24"/>
        </w:rPr>
      </w:pPr>
      <w:r w:rsidRPr="00CD0DDC">
        <w:rPr>
          <w:rFonts w:ascii="Imperial Sans Display" w:hAnsi="Imperial Sans Display" w:cs="Arial"/>
          <w:b/>
          <w:color w:val="007434"/>
          <w:sz w:val="24"/>
        </w:rPr>
        <w:t>2</w:t>
      </w:r>
      <w:r w:rsidRPr="00CD0DDC" w:rsidR="00B83A47">
        <w:rPr>
          <w:rFonts w:ascii="Imperial Sans Display" w:hAnsi="Imperial Sans Display" w:cs="Arial"/>
          <w:b/>
          <w:color w:val="007434"/>
          <w:sz w:val="24"/>
        </w:rPr>
        <w:t xml:space="preserve">. Why  </w:t>
      </w:r>
    </w:p>
    <w:p w:rsidRPr="00CD0DDC" w:rsidR="008A345A" w:rsidP="00E74E90" w:rsidRDefault="00B83A47" w14:paraId="631ECE51" w14:textId="77777777">
      <w:pPr>
        <w:spacing w:before="120" w:after="120" w:line="276" w:lineRule="auto"/>
        <w:rPr>
          <w:rFonts w:ascii="Imperial Sans Display" w:hAnsi="Imperial Sans Display" w:cs="Arial"/>
          <w:b/>
          <w:color w:val="007434"/>
          <w:sz w:val="20"/>
        </w:rPr>
      </w:pPr>
      <w:r w:rsidRPr="00CD0DDC">
        <w:rPr>
          <w:rFonts w:ascii="Imperial Sans Display" w:hAnsi="Imperial Sans Display" w:cs="Arial"/>
          <w:b/>
          <w:color w:val="007434"/>
          <w:sz w:val="20"/>
        </w:rPr>
        <w:t>Personal</w:t>
      </w:r>
      <w:r w:rsidRPr="00CD0DDC" w:rsidR="008A345A">
        <w:rPr>
          <w:rFonts w:ascii="Imperial Sans Display" w:hAnsi="Imperial Sans Display" w:cs="Arial"/>
          <w:b/>
          <w:color w:val="007434"/>
          <w:sz w:val="20"/>
        </w:rPr>
        <w:t xml:space="preserve"> and professional development</w:t>
      </w:r>
      <w:r w:rsidRPr="00CD0DDC">
        <w:rPr>
          <w:rFonts w:ascii="Imperial Sans Display" w:hAnsi="Imperial Sans Display" w:cs="Arial"/>
          <w:b/>
          <w:color w:val="007434"/>
          <w:sz w:val="20"/>
        </w:rPr>
        <w:t xml:space="preserve"> will help you achieve your goals. </w:t>
      </w:r>
    </w:p>
    <w:p w:rsidRPr="00E74E90" w:rsidR="00B83A47" w:rsidP="00E74E90" w:rsidRDefault="00B83A47" w14:paraId="2FDDE9BF" w14:textId="77777777">
      <w:pPr>
        <w:pStyle w:val="ListParagraph"/>
        <w:numPr>
          <w:ilvl w:val="0"/>
          <w:numId w:val="39"/>
        </w:numPr>
        <w:spacing w:line="276" w:lineRule="auto"/>
        <w:ind w:left="351" w:hanging="357"/>
        <w:rPr>
          <w:rFonts w:ascii="Imperial Sans Display" w:hAnsi="Imperial Sans Display" w:cs="Arial"/>
          <w:bCs/>
          <w:color w:val="000000" w:themeColor="text1"/>
          <w:kern w:val="24"/>
          <w:sz w:val="20"/>
          <w:szCs w:val="20"/>
        </w:rPr>
      </w:pPr>
      <w:r w:rsidRPr="00E74E90">
        <w:rPr>
          <w:rFonts w:ascii="Imperial Sans Display" w:hAnsi="Imperial Sans Display" w:cs="Arial"/>
          <w:bCs/>
          <w:color w:val="000000" w:themeColor="text1"/>
          <w:kern w:val="24"/>
          <w:sz w:val="20"/>
          <w:szCs w:val="20"/>
        </w:rPr>
        <w:t>Reflecting on your current skill set and your career ambitions.</w:t>
      </w:r>
    </w:p>
    <w:p w:rsidRPr="00E74E90" w:rsidR="00B83A47" w:rsidP="00E74E90" w:rsidRDefault="1BF878CD" w14:paraId="6F5D0293" w14:textId="77777777">
      <w:pPr>
        <w:pStyle w:val="ListParagraph"/>
        <w:numPr>
          <w:ilvl w:val="0"/>
          <w:numId w:val="39"/>
        </w:numPr>
        <w:spacing w:line="276" w:lineRule="auto"/>
        <w:ind w:left="351" w:hanging="357"/>
        <w:rPr>
          <w:rFonts w:ascii="Imperial Sans Display" w:hAnsi="Imperial Sans Display" w:cs="Arial"/>
          <w:b/>
          <w:bCs/>
          <w:color w:val="000000" w:themeColor="text1"/>
          <w:kern w:val="24"/>
          <w:sz w:val="20"/>
          <w:szCs w:val="20"/>
        </w:rPr>
      </w:pPr>
      <w:r w:rsidRPr="00E74E90">
        <w:rPr>
          <w:rFonts w:ascii="Imperial Sans Display" w:hAnsi="Imperial Sans Display" w:cs="Arial"/>
          <w:sz w:val="20"/>
          <w:szCs w:val="20"/>
        </w:rPr>
        <w:t>Investing in your own development will allow you to build your skills for your</w:t>
      </w:r>
      <w:r w:rsidRPr="00E74E90" w:rsidR="2C54C7AF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career.</w:t>
      </w:r>
    </w:p>
    <w:p w:rsidRPr="00E74E90" w:rsidR="008A345A" w:rsidP="00E74E90" w:rsidRDefault="2C54C7AF" w14:paraId="5E38B876" w14:textId="38903388">
      <w:pPr>
        <w:pStyle w:val="ListParagraph"/>
        <w:numPr>
          <w:ilvl w:val="0"/>
          <w:numId w:val="39"/>
        </w:numPr>
        <w:spacing w:line="276" w:lineRule="auto"/>
        <w:ind w:left="351" w:hanging="357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sz w:val="20"/>
          <w:szCs w:val="20"/>
        </w:rPr>
        <w:t>Through your development</w:t>
      </w:r>
      <w:r w:rsidRPr="00E74E90" w:rsidR="16FC13AE">
        <w:rPr>
          <w:rFonts w:ascii="Imperial Sans Display" w:hAnsi="Imperial Sans Display" w:cs="Arial"/>
          <w:sz w:val="20"/>
          <w:szCs w:val="20"/>
        </w:rPr>
        <w:t>,</w:t>
      </w:r>
      <w:r w:rsidRPr="00E74E90">
        <w:rPr>
          <w:rFonts w:ascii="Imperial Sans Display" w:hAnsi="Imperial Sans Display" w:cs="Arial"/>
          <w:sz w:val="20"/>
          <w:szCs w:val="20"/>
        </w:rPr>
        <w:t xml:space="preserve"> you will be able to </w:t>
      </w:r>
      <w:r w:rsidRPr="00E74E90" w:rsidR="0BAACCBF">
        <w:rPr>
          <w:rFonts w:ascii="Imperial Sans Display" w:hAnsi="Imperial Sans Display" w:cs="Arial"/>
          <w:sz w:val="20"/>
          <w:szCs w:val="20"/>
        </w:rPr>
        <w:t>demonstrat</w:t>
      </w:r>
      <w:r w:rsidRPr="00E74E90">
        <w:rPr>
          <w:rFonts w:ascii="Imperial Sans Display" w:hAnsi="Imperial Sans Display" w:cs="Arial"/>
          <w:sz w:val="20"/>
          <w:szCs w:val="20"/>
        </w:rPr>
        <w:t xml:space="preserve">e and evidence </w:t>
      </w:r>
      <w:r w:rsidRPr="00E74E90" w:rsidR="0BAACCBF">
        <w:rPr>
          <w:rFonts w:ascii="Imperial Sans Display" w:hAnsi="Imperial Sans Display" w:cs="Arial"/>
          <w:sz w:val="20"/>
          <w:szCs w:val="20"/>
        </w:rPr>
        <w:t>your skills and experience in fellowship, grant</w:t>
      </w:r>
      <w:r w:rsidRPr="00E74E90" w:rsidR="00F13A17">
        <w:rPr>
          <w:rFonts w:ascii="Imperial Sans Display" w:hAnsi="Imperial Sans Display" w:cs="Arial"/>
          <w:sz w:val="20"/>
          <w:szCs w:val="20"/>
        </w:rPr>
        <w:t>,</w:t>
      </w:r>
      <w:r w:rsidRPr="00E74E90" w:rsidR="0BAACCBF">
        <w:rPr>
          <w:rFonts w:ascii="Imperial Sans Display" w:hAnsi="Imperial Sans Display" w:cs="Arial"/>
          <w:sz w:val="20"/>
          <w:szCs w:val="20"/>
        </w:rPr>
        <w:t xml:space="preserve"> and job applications</w:t>
      </w:r>
      <w:r w:rsidRPr="00E74E90" w:rsidR="1BF878CD">
        <w:rPr>
          <w:rFonts w:ascii="Imperial Sans Display" w:hAnsi="Imperial Sans Display" w:cs="Arial"/>
          <w:sz w:val="20"/>
          <w:szCs w:val="20"/>
        </w:rPr>
        <w:t>.</w:t>
      </w:r>
    </w:p>
    <w:p w:rsidRPr="00E74E90" w:rsidR="00156393" w:rsidP="00E74E90" w:rsidRDefault="00156393" w14:paraId="410978D5" w14:textId="77777777">
      <w:pPr>
        <w:pStyle w:val="ListParagraph"/>
        <w:spacing w:line="276" w:lineRule="auto"/>
        <w:rPr>
          <w:rFonts w:ascii="Imperial Sans Display" w:hAnsi="Imperial Sans Display" w:cs="Arial"/>
          <w:sz w:val="20"/>
          <w:szCs w:val="20"/>
        </w:rPr>
      </w:pPr>
    </w:p>
    <w:p w:rsidRPr="00CD0DDC" w:rsidR="00156393" w:rsidP="00E74E90" w:rsidRDefault="00A94775" w14:paraId="236D67C9" w14:textId="77777777">
      <w:pPr>
        <w:spacing w:after="120" w:line="276" w:lineRule="auto"/>
        <w:rPr>
          <w:rFonts w:ascii="Imperial Sans Display" w:hAnsi="Imperial Sans Display" w:cs="Arial"/>
          <w:b/>
          <w:color w:val="007434"/>
          <w:sz w:val="6"/>
        </w:rPr>
      </w:pPr>
      <w:r w:rsidRPr="00CD0DDC">
        <w:rPr>
          <w:rFonts w:ascii="Imperial Sans Display" w:hAnsi="Imperial Sans Display" w:cs="Arial"/>
          <w:b/>
          <w:color w:val="007434"/>
          <w:sz w:val="24"/>
        </w:rPr>
        <w:t>3</w:t>
      </w:r>
      <w:r w:rsidRPr="00CD0DDC" w:rsidR="00BE55BB">
        <w:rPr>
          <w:rFonts w:ascii="Imperial Sans Display" w:hAnsi="Imperial Sans Display" w:cs="Arial"/>
          <w:b/>
          <w:color w:val="007434"/>
          <w:sz w:val="24"/>
        </w:rPr>
        <w:t xml:space="preserve">. </w:t>
      </w:r>
      <w:r w:rsidRPr="00CD0DDC" w:rsidR="008A345A">
        <w:rPr>
          <w:rFonts w:ascii="Imperial Sans Display" w:hAnsi="Imperial Sans Display" w:cs="Arial"/>
          <w:b/>
          <w:color w:val="007434"/>
          <w:sz w:val="24"/>
        </w:rPr>
        <w:t xml:space="preserve">Your 10 Days  </w:t>
      </w:r>
    </w:p>
    <w:p w:rsidRPr="00E74E90" w:rsidR="00156393" w:rsidP="00E74E90" w:rsidRDefault="008A345A" w14:paraId="37334CC8" w14:textId="77777777">
      <w:pPr>
        <w:pStyle w:val="ListParagraph"/>
        <w:numPr>
          <w:ilvl w:val="0"/>
          <w:numId w:val="39"/>
        </w:numPr>
        <w:spacing w:line="276" w:lineRule="auto"/>
        <w:ind w:left="357" w:hanging="357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sz w:val="20"/>
          <w:szCs w:val="20"/>
        </w:rPr>
        <w:t>10 days are in your contract – this is unique to Imperial</w:t>
      </w:r>
      <w:r w:rsidRPr="00E74E90" w:rsidR="00A46A9E">
        <w:rPr>
          <w:rFonts w:ascii="Imperial Sans Display" w:hAnsi="Imperial Sans Display" w:cs="Arial"/>
          <w:sz w:val="20"/>
          <w:szCs w:val="20"/>
        </w:rPr>
        <w:t>.</w:t>
      </w:r>
      <w:r w:rsidRPr="00E74E90">
        <w:rPr>
          <w:rFonts w:ascii="Imperial Sans Display" w:hAnsi="Imperial Sans Display" w:cs="Arial"/>
          <w:sz w:val="20"/>
          <w:szCs w:val="20"/>
        </w:rPr>
        <w:t xml:space="preserve"> </w:t>
      </w:r>
    </w:p>
    <w:p w:rsidRPr="00E74E90" w:rsidR="008A345A" w:rsidP="00E74E90" w:rsidRDefault="008A345A" w14:paraId="4615686D" w14:textId="77777777">
      <w:pPr>
        <w:pStyle w:val="ListParagraph"/>
        <w:numPr>
          <w:ilvl w:val="0"/>
          <w:numId w:val="39"/>
        </w:numPr>
        <w:spacing w:line="276" w:lineRule="auto"/>
        <w:ind w:left="357" w:hanging="357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sz w:val="20"/>
          <w:szCs w:val="20"/>
        </w:rPr>
        <w:t>Understand what you can use these days for – they can be used for anything that is</w:t>
      </w:r>
      <w:r w:rsidRPr="00E74E90" w:rsidR="00A94775">
        <w:rPr>
          <w:rFonts w:ascii="Imperial Sans Display" w:hAnsi="Imperial Sans Display" w:cs="Arial"/>
          <w:sz w:val="20"/>
          <w:szCs w:val="20"/>
        </w:rPr>
        <w:t xml:space="preserve"> above and beyond your day job.</w:t>
      </w:r>
    </w:p>
    <w:p w:rsidRPr="00E74E90" w:rsidR="008A345A" w:rsidP="00E74E90" w:rsidRDefault="0BAACCBF" w14:paraId="3E53FA49" w14:textId="5EAAB5AB">
      <w:pPr>
        <w:pStyle w:val="ListParagraph"/>
        <w:numPr>
          <w:ilvl w:val="0"/>
          <w:numId w:val="39"/>
        </w:numPr>
        <w:spacing w:line="276" w:lineRule="auto"/>
        <w:ind w:left="357" w:hanging="357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sz w:val="20"/>
          <w:szCs w:val="20"/>
        </w:rPr>
        <w:t xml:space="preserve">Plan and discuss with your </w:t>
      </w:r>
      <w:r w:rsidRPr="00E74E90" w:rsidR="1BF878CD">
        <w:rPr>
          <w:rFonts w:ascii="Imperial Sans Display" w:hAnsi="Imperial Sans Display" w:cs="Arial"/>
          <w:sz w:val="20"/>
          <w:szCs w:val="20"/>
        </w:rPr>
        <w:t>l</w:t>
      </w:r>
      <w:r w:rsidRPr="00E74E90">
        <w:rPr>
          <w:rFonts w:ascii="Imperial Sans Display" w:hAnsi="Imperial Sans Display" w:cs="Arial"/>
          <w:sz w:val="20"/>
          <w:szCs w:val="20"/>
        </w:rPr>
        <w:t xml:space="preserve">ine </w:t>
      </w:r>
      <w:r w:rsidRPr="00E74E90" w:rsidR="1BF878CD">
        <w:rPr>
          <w:rFonts w:ascii="Imperial Sans Display" w:hAnsi="Imperial Sans Display" w:cs="Arial"/>
          <w:sz w:val="20"/>
          <w:szCs w:val="20"/>
        </w:rPr>
        <w:t>m</w:t>
      </w:r>
      <w:r w:rsidRPr="00E74E90">
        <w:rPr>
          <w:rFonts w:ascii="Imperial Sans Display" w:hAnsi="Imperial Sans Display" w:cs="Arial"/>
          <w:sz w:val="20"/>
          <w:szCs w:val="20"/>
        </w:rPr>
        <w:t xml:space="preserve">anager, mentor, colleagues, </w:t>
      </w:r>
      <w:r w:rsidRPr="00E74E90" w:rsidR="44FECAFE">
        <w:rPr>
          <w:rFonts w:ascii="Imperial Sans Display" w:hAnsi="Imperial Sans Display" w:cs="Arial"/>
          <w:sz w:val="20"/>
          <w:szCs w:val="20"/>
        </w:rPr>
        <w:t>and</w:t>
      </w:r>
      <w:r w:rsidR="00103E88">
        <w:rPr>
          <w:rFonts w:ascii="Imperial Sans Display" w:hAnsi="Imperial Sans Display" w:cs="Arial"/>
          <w:sz w:val="20"/>
          <w:szCs w:val="20"/>
        </w:rPr>
        <w:t xml:space="preserve"> ECRI</w:t>
      </w:r>
      <w:r w:rsidRPr="00E74E90">
        <w:rPr>
          <w:rFonts w:ascii="Imperial Sans Display" w:hAnsi="Imperial Sans Display" w:cs="Arial"/>
          <w:sz w:val="20"/>
          <w:szCs w:val="20"/>
        </w:rPr>
        <w:t xml:space="preserve"> - how to use these days</w:t>
      </w:r>
      <w:r w:rsidRPr="00E74E90" w:rsidR="09777BD9">
        <w:rPr>
          <w:rFonts w:ascii="Imperial Sans Display" w:hAnsi="Imperial Sans Display" w:cs="Arial"/>
          <w:sz w:val="20"/>
          <w:szCs w:val="20"/>
        </w:rPr>
        <w:t>.</w:t>
      </w:r>
    </w:p>
    <w:p w:rsidRPr="00E74E90" w:rsidR="008A345A" w:rsidP="00E74E90" w:rsidRDefault="008A345A" w14:paraId="36B59072" w14:textId="77777777">
      <w:pPr>
        <w:pStyle w:val="ListParagraph"/>
        <w:numPr>
          <w:ilvl w:val="0"/>
          <w:numId w:val="39"/>
        </w:numPr>
        <w:spacing w:line="276" w:lineRule="auto"/>
        <w:ind w:left="357" w:hanging="357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sz w:val="20"/>
          <w:szCs w:val="20"/>
        </w:rPr>
        <w:t>It’s important to use them. Do not waste or not use your days as they cannot be carried over to the next year.</w:t>
      </w:r>
    </w:p>
    <w:p w:rsidRPr="00E74E90" w:rsidR="00156393" w:rsidP="00E74E90" w:rsidRDefault="008A345A" w14:paraId="6E733BA7" w14:textId="77777777">
      <w:pPr>
        <w:pStyle w:val="ListParagraph"/>
        <w:numPr>
          <w:ilvl w:val="0"/>
          <w:numId w:val="39"/>
        </w:numPr>
        <w:spacing w:line="276" w:lineRule="auto"/>
        <w:ind w:left="357" w:hanging="357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sz w:val="20"/>
          <w:szCs w:val="20"/>
        </w:rPr>
        <w:t xml:space="preserve">Keep a record of your development – what have you done, what did you learn? Can you implement and develop your learning? </w:t>
      </w:r>
    </w:p>
    <w:p w:rsidRPr="00E74E90" w:rsidR="00156393" w:rsidP="00E74E90" w:rsidRDefault="5D6B06E5" w14:paraId="55C4787E" w14:textId="58B296E3">
      <w:pPr>
        <w:pStyle w:val="ListParagraph"/>
        <w:numPr>
          <w:ilvl w:val="0"/>
          <w:numId w:val="39"/>
        </w:numPr>
        <w:spacing w:line="276" w:lineRule="auto"/>
        <w:ind w:left="357" w:hanging="357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sz w:val="20"/>
          <w:szCs w:val="20"/>
        </w:rPr>
        <w:t>Your</w:t>
      </w:r>
      <w:r w:rsidR="003D6978">
        <w:rPr>
          <w:rFonts w:ascii="Imperial Sans Display" w:hAnsi="Imperial Sans Display" w:cs="Arial"/>
          <w:sz w:val="20"/>
          <w:szCs w:val="20"/>
        </w:rPr>
        <w:t xml:space="preserve"> </w:t>
      </w:r>
      <w:hyperlink w:history="1" r:id="rId13">
        <w:r w:rsidRPr="003D6978" w:rsidR="003D6978">
          <w:rPr>
            <w:rStyle w:val="Hyperlink"/>
            <w:rFonts w:ascii="Imperial Sans Display" w:hAnsi="Imperial Sans Display" w:cs="Arial"/>
            <w:sz w:val="20"/>
            <w:szCs w:val="20"/>
          </w:rPr>
          <w:t>Annual Review Conversation (ARC)</w:t>
        </w:r>
      </w:hyperlink>
      <w:r w:rsidRPr="00E74E90">
        <w:rPr>
          <w:rFonts w:ascii="Imperial Sans Display" w:hAnsi="Imperial Sans Display" w:cs="Arial"/>
          <w:sz w:val="20"/>
          <w:szCs w:val="20"/>
        </w:rPr>
        <w:t xml:space="preserve"> can be used as a record and a use</w:t>
      </w:r>
      <w:r w:rsidRPr="00E74E90" w:rsidR="1F348CA2">
        <w:rPr>
          <w:rFonts w:ascii="Imperial Sans Display" w:hAnsi="Imperial Sans Display" w:cs="Arial"/>
          <w:sz w:val="20"/>
          <w:szCs w:val="20"/>
        </w:rPr>
        <w:t>ful</w:t>
      </w:r>
      <w:r w:rsidRPr="00E74E90">
        <w:rPr>
          <w:rFonts w:ascii="Imperial Sans Display" w:hAnsi="Imperial Sans Display" w:cs="Arial"/>
          <w:sz w:val="20"/>
          <w:szCs w:val="20"/>
        </w:rPr>
        <w:t xml:space="preserve"> reference for discussion. </w:t>
      </w:r>
    </w:p>
    <w:p w:rsidRPr="00E74E90" w:rsidR="00A962BE" w:rsidP="00E74E90" w:rsidRDefault="008A345A" w14:paraId="6D4F594E" w14:textId="77777777">
      <w:pPr>
        <w:pStyle w:val="ListParagraph"/>
        <w:numPr>
          <w:ilvl w:val="0"/>
          <w:numId w:val="39"/>
        </w:numPr>
        <w:spacing w:line="276" w:lineRule="auto"/>
        <w:ind w:left="357" w:hanging="357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sz w:val="20"/>
          <w:szCs w:val="20"/>
        </w:rPr>
        <w:t>Be proactive in your development – identify what you</w:t>
      </w:r>
      <w:r w:rsidRPr="00E74E90" w:rsidR="00A94775">
        <w:rPr>
          <w:rFonts w:ascii="Imperial Sans Display" w:hAnsi="Imperial Sans Display" w:cs="Arial"/>
          <w:sz w:val="20"/>
          <w:szCs w:val="20"/>
        </w:rPr>
        <w:t xml:space="preserve"> need and research how you can achieve it. </w:t>
      </w:r>
      <w:r w:rsidRPr="00E74E90">
        <w:rPr>
          <w:rFonts w:ascii="Imperial Sans Display" w:hAnsi="Imperial Sans Display" w:cs="Arial"/>
          <w:sz w:val="20"/>
          <w:szCs w:val="20"/>
        </w:rPr>
        <w:t xml:space="preserve"> </w:t>
      </w:r>
    </w:p>
    <w:p w:rsidR="008A345A" w:rsidP="00E74E90" w:rsidRDefault="008A345A" w14:paraId="1821F5E2" w14:textId="50CFB3CC">
      <w:pPr>
        <w:pStyle w:val="ListParagraph"/>
        <w:numPr>
          <w:ilvl w:val="0"/>
          <w:numId w:val="39"/>
        </w:numPr>
        <w:spacing w:line="276" w:lineRule="auto"/>
        <w:ind w:left="357" w:hanging="357"/>
        <w:rPr>
          <w:rFonts w:ascii="Imperial Sans Display" w:hAnsi="Imperial Sans Display" w:cs="Arial"/>
          <w:sz w:val="20"/>
          <w:szCs w:val="20"/>
        </w:rPr>
      </w:pPr>
      <w:r w:rsidRPr="3545AC92">
        <w:rPr>
          <w:rFonts w:ascii="Imperial Sans Display" w:hAnsi="Imperial Sans Display" w:cs="Arial"/>
          <w:sz w:val="20"/>
          <w:szCs w:val="20"/>
        </w:rPr>
        <w:t xml:space="preserve">And remember, all </w:t>
      </w:r>
      <w:r w:rsidRPr="3545AC92" w:rsidR="003D6978">
        <w:rPr>
          <w:rFonts w:ascii="Imperial Sans Display" w:hAnsi="Imperial Sans Display" w:cs="Arial"/>
          <w:sz w:val="20"/>
          <w:szCs w:val="20"/>
        </w:rPr>
        <w:t xml:space="preserve">ECRI </w:t>
      </w:r>
      <w:r w:rsidRPr="3545AC92">
        <w:rPr>
          <w:rFonts w:ascii="Imperial Sans Display" w:hAnsi="Imperial Sans Display" w:cs="Arial"/>
          <w:sz w:val="20"/>
          <w:szCs w:val="20"/>
        </w:rPr>
        <w:t xml:space="preserve">courses are free for Imperial </w:t>
      </w:r>
      <w:r w:rsidRPr="3545AC92" w:rsidR="00F13A17">
        <w:rPr>
          <w:rFonts w:ascii="Imperial Sans Display" w:hAnsi="Imperial Sans Display" w:cs="Arial"/>
          <w:sz w:val="20"/>
          <w:szCs w:val="20"/>
        </w:rPr>
        <w:t>research staff</w:t>
      </w:r>
      <w:r w:rsidRPr="3545AC92" w:rsidR="00A46A9E">
        <w:rPr>
          <w:rFonts w:ascii="Imperial Sans Display" w:hAnsi="Imperial Sans Display" w:cs="Arial"/>
          <w:sz w:val="20"/>
          <w:szCs w:val="20"/>
        </w:rPr>
        <w:t>.</w:t>
      </w:r>
      <w:r w:rsidRPr="3545AC92">
        <w:rPr>
          <w:rFonts w:ascii="Imperial Sans Display" w:hAnsi="Imperial Sans Display" w:cs="Arial"/>
          <w:sz w:val="20"/>
          <w:szCs w:val="20"/>
        </w:rPr>
        <w:t xml:space="preserve"> </w:t>
      </w:r>
    </w:p>
    <w:p w:rsidR="00CD0DDC" w:rsidP="005A5FF3" w:rsidRDefault="00CD0DDC" w14:paraId="08AACB4A" w14:textId="77777777">
      <w:pPr>
        <w:pStyle w:val="ListParagraph"/>
        <w:spacing w:line="276" w:lineRule="auto"/>
        <w:ind w:left="357"/>
        <w:rPr>
          <w:rFonts w:ascii="Imperial Sans Display" w:hAnsi="Imperial Sans Display" w:cs="Arial"/>
          <w:sz w:val="20"/>
          <w:szCs w:val="20"/>
        </w:rPr>
      </w:pPr>
    </w:p>
    <w:p w:rsidRPr="00E74E90" w:rsidR="00B52FA6" w:rsidP="005A5FF3" w:rsidRDefault="00B52FA6" w14:paraId="436B8A88" w14:textId="77777777">
      <w:pPr>
        <w:pStyle w:val="ListParagraph"/>
        <w:spacing w:line="276" w:lineRule="auto"/>
        <w:ind w:left="357"/>
        <w:rPr>
          <w:rFonts w:ascii="Imperial Sans Display" w:hAnsi="Imperial Sans Display" w:cs="Arial"/>
          <w:sz w:val="20"/>
          <w:szCs w:val="20"/>
        </w:rPr>
      </w:pPr>
    </w:p>
    <w:p w:rsidRPr="00CD0DDC" w:rsidR="008A345A" w:rsidP="00E74E90" w:rsidRDefault="008A37D8" w14:paraId="69E28BFB" w14:textId="1E606A4F">
      <w:pPr>
        <w:spacing w:after="120" w:line="276" w:lineRule="auto"/>
        <w:rPr>
          <w:rFonts w:ascii="Imperial Sans Display" w:hAnsi="Imperial Sans Display" w:cs="Arial"/>
          <w:b/>
          <w:color w:val="007434"/>
          <w:sz w:val="24"/>
        </w:rPr>
      </w:pPr>
      <w:r w:rsidRPr="00CD0DDC">
        <w:rPr>
          <w:rFonts w:ascii="Imperial Sans Display" w:hAnsi="Imperial Sans Display" w:cs="Arial"/>
          <w:b/>
          <w:color w:val="007434"/>
          <w:sz w:val="24"/>
        </w:rPr>
        <w:t>4</w:t>
      </w:r>
      <w:r w:rsidRPr="00CD0DDC" w:rsidR="00AE5579">
        <w:rPr>
          <w:rFonts w:ascii="Imperial Sans Display" w:hAnsi="Imperial Sans Display" w:cs="Arial"/>
          <w:b/>
          <w:color w:val="007434"/>
          <w:sz w:val="24"/>
        </w:rPr>
        <w:t xml:space="preserve">. </w:t>
      </w:r>
      <w:r w:rsidRPr="00CD0DDC" w:rsidR="008A345A">
        <w:rPr>
          <w:rFonts w:ascii="Imperial Sans Display" w:hAnsi="Imperial Sans Display" w:cs="Arial"/>
          <w:b/>
          <w:color w:val="007434"/>
          <w:sz w:val="24"/>
        </w:rPr>
        <w:t xml:space="preserve">You are all highly skilled individuals </w:t>
      </w:r>
    </w:p>
    <w:p w:rsidRPr="00E74E90" w:rsidR="008A345A" w:rsidP="00E74E90" w:rsidRDefault="008A345A" w14:paraId="332114D2" w14:textId="77777777">
      <w:pPr>
        <w:spacing w:after="120"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 xml:space="preserve">Personal and professional development will enable you to enhance your current skills and develop new skills. </w:t>
      </w:r>
    </w:p>
    <w:p w:rsidRPr="00CD0DDC" w:rsidR="00A46A9E" w:rsidP="00E74E90" w:rsidRDefault="008A345A" w14:paraId="172880B4" w14:textId="77777777">
      <w:pPr>
        <w:spacing w:before="120" w:after="120" w:line="276" w:lineRule="auto"/>
        <w:rPr>
          <w:rFonts w:ascii="Imperial Sans Display" w:hAnsi="Imperial Sans Display" w:cs="Arial"/>
          <w:b/>
          <w:color w:val="007434"/>
          <w:sz w:val="16"/>
        </w:rPr>
      </w:pPr>
      <w:r w:rsidRPr="00CD0DDC">
        <w:rPr>
          <w:rFonts w:ascii="Imperial Sans Display" w:hAnsi="Imperial Sans Display" w:cs="Arial"/>
          <w:b/>
          <w:color w:val="007434"/>
          <w:sz w:val="20"/>
        </w:rPr>
        <w:t xml:space="preserve">What skills do you need to succeed in your career? </w:t>
      </w:r>
    </w:p>
    <w:p w:rsidRPr="00E74E90" w:rsidR="008A345A" w:rsidP="00E74E90" w:rsidRDefault="008A345A" w14:paraId="07DE26A7" w14:textId="3B0712CD">
      <w:pPr>
        <w:spacing w:after="120" w:line="276" w:lineRule="auto"/>
        <w:rPr>
          <w:rFonts w:ascii="Imperial Sans Display" w:hAnsi="Imperial Sans Display" w:cs="Arial"/>
          <w:bCs/>
          <w:sz w:val="20"/>
        </w:rPr>
      </w:pPr>
      <w:r w:rsidRPr="00E74E90">
        <w:rPr>
          <w:rFonts w:ascii="Imperial Sans Display" w:hAnsi="Imperial Sans Display" w:cs="Arial"/>
          <w:sz w:val="20"/>
        </w:rPr>
        <w:t>Common skills required in academic roles</w:t>
      </w:r>
      <w:r w:rsidRPr="00E74E90">
        <w:rPr>
          <w:rFonts w:ascii="Imperial Sans Display" w:hAnsi="Imperial Sans Display" w:cs="Arial"/>
          <w:bCs/>
          <w:sz w:val="20"/>
        </w:rPr>
        <w:t xml:space="preserve"> and roles beyond academia include (skills </w:t>
      </w:r>
      <w:r w:rsidRPr="00E74E90" w:rsidR="00A94775">
        <w:rPr>
          <w:rFonts w:ascii="Imperial Sans Display" w:hAnsi="Imperial Sans Display" w:cs="Arial"/>
          <w:bCs/>
          <w:sz w:val="20"/>
        </w:rPr>
        <w:t xml:space="preserve">have been </w:t>
      </w:r>
      <w:r w:rsidRPr="00E74E90">
        <w:rPr>
          <w:rFonts w:ascii="Imperial Sans Display" w:hAnsi="Imperial Sans Display" w:cs="Arial"/>
          <w:bCs/>
          <w:sz w:val="20"/>
        </w:rPr>
        <w:t>identified via job descriptions</w:t>
      </w:r>
      <w:r w:rsidRPr="00E74E90" w:rsidR="00A94775">
        <w:rPr>
          <w:rFonts w:ascii="Imperial Sans Display" w:hAnsi="Imperial Sans Display" w:cs="Arial"/>
          <w:bCs/>
          <w:sz w:val="20"/>
        </w:rPr>
        <w:t xml:space="preserve"> seen at </w:t>
      </w:r>
      <w:r w:rsidR="003D6978">
        <w:rPr>
          <w:rFonts w:ascii="Imperial Sans Display" w:hAnsi="Imperial Sans Display" w:cs="Arial"/>
          <w:bCs/>
          <w:sz w:val="20"/>
        </w:rPr>
        <w:t>ECRI</w:t>
      </w:r>
      <w:r w:rsidRPr="00E74E90" w:rsidR="00A94775">
        <w:rPr>
          <w:rFonts w:ascii="Imperial Sans Display" w:hAnsi="Imperial Sans Display" w:cs="Arial"/>
          <w:bCs/>
          <w:sz w:val="20"/>
        </w:rPr>
        <w:t xml:space="preserve"> mock interview</w:t>
      </w:r>
      <w:r w:rsidRPr="00E74E90">
        <w:rPr>
          <w:rFonts w:ascii="Imperial Sans Display" w:hAnsi="Imperial Sans Display" w:cs="Arial"/>
          <w:bCs/>
          <w:sz w:val="20"/>
        </w:rPr>
        <w:t xml:space="preserve">): </w:t>
      </w:r>
    </w:p>
    <w:p w:rsidRPr="00E74E90" w:rsidR="008A345A" w:rsidP="00B52FA6" w:rsidRDefault="008A345A" w14:paraId="707D7D0D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>Independence</w:t>
      </w:r>
    </w:p>
    <w:p w:rsidRPr="00E74E90" w:rsidR="008A345A" w:rsidP="00B52FA6" w:rsidRDefault="008A345A" w14:paraId="19335842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 xml:space="preserve">Specific research / technical skills </w:t>
      </w:r>
    </w:p>
    <w:p w:rsidRPr="00E74E90" w:rsidR="008A345A" w:rsidP="00B52FA6" w:rsidRDefault="008A345A" w14:paraId="61CD8B41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 xml:space="preserve">Academic writing skills / good written communication </w:t>
      </w:r>
    </w:p>
    <w:p w:rsidRPr="00E74E90" w:rsidR="00A94775" w:rsidP="00B52FA6" w:rsidRDefault="00546EE0" w14:paraId="25642E0F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>Oral c</w:t>
      </w:r>
      <w:r w:rsidRPr="00E74E90" w:rsidR="00A94775">
        <w:rPr>
          <w:rFonts w:ascii="Imperial Sans Display" w:hAnsi="Imperial Sans Display" w:cs="Arial"/>
          <w:sz w:val="20"/>
        </w:rPr>
        <w:t xml:space="preserve">ommunication skills </w:t>
      </w:r>
    </w:p>
    <w:p w:rsidRPr="00E74E90" w:rsidR="008A345A" w:rsidP="00B52FA6" w:rsidRDefault="008A345A" w14:paraId="0F47A914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 xml:space="preserve">Teamwork </w:t>
      </w:r>
    </w:p>
    <w:p w:rsidRPr="00E74E90" w:rsidR="008A345A" w:rsidP="00B52FA6" w:rsidRDefault="00546EE0" w14:paraId="4B2E1D83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>Teaching and s</w:t>
      </w:r>
      <w:r w:rsidRPr="00E74E90" w:rsidR="008A345A">
        <w:rPr>
          <w:rFonts w:ascii="Imperial Sans Display" w:hAnsi="Imperial Sans Display" w:cs="Arial"/>
          <w:sz w:val="20"/>
        </w:rPr>
        <w:t>upervision</w:t>
      </w:r>
    </w:p>
    <w:p w:rsidRPr="00E74E90" w:rsidR="008A345A" w:rsidP="00B52FA6" w:rsidRDefault="008A345A" w14:paraId="432EFBBD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 xml:space="preserve">Networking skills </w:t>
      </w:r>
    </w:p>
    <w:p w:rsidRPr="00E74E90" w:rsidR="008A345A" w:rsidP="00B52FA6" w:rsidRDefault="008A345A" w14:paraId="7C7C50A2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 xml:space="preserve">Awareness of the importance of Equality &amp; Diversity </w:t>
      </w:r>
    </w:p>
    <w:p w:rsidRPr="00E74E90" w:rsidR="008A345A" w:rsidP="00B52FA6" w:rsidRDefault="008A345A" w14:paraId="482E41ED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>Monitoring, reviewing and reflection</w:t>
      </w:r>
    </w:p>
    <w:p w:rsidRPr="00E74E90" w:rsidR="008A345A" w:rsidP="00B52FA6" w:rsidRDefault="00546EE0" w14:paraId="31A3EA4E" w14:textId="77777777">
      <w:pPr>
        <w:numPr>
          <w:ilvl w:val="0"/>
          <w:numId w:val="47"/>
        </w:numPr>
        <w:spacing w:line="276" w:lineRule="auto"/>
        <w:rPr>
          <w:rFonts w:ascii="Imperial Sans Display" w:hAnsi="Imperial Sans Display" w:cs="Arial"/>
          <w:sz w:val="20"/>
        </w:rPr>
      </w:pPr>
      <w:r w:rsidRPr="00E74E90">
        <w:rPr>
          <w:rFonts w:ascii="Imperial Sans Display" w:hAnsi="Imperial Sans Display" w:cs="Arial"/>
          <w:sz w:val="20"/>
        </w:rPr>
        <w:t>Leadership and m</w:t>
      </w:r>
      <w:r w:rsidRPr="00E74E90" w:rsidR="008A345A">
        <w:rPr>
          <w:rFonts w:ascii="Imperial Sans Display" w:hAnsi="Imperial Sans Display" w:cs="Arial"/>
          <w:sz w:val="20"/>
        </w:rPr>
        <w:t>anagement skills</w:t>
      </w:r>
    </w:p>
    <w:p w:rsidRPr="00E74E90" w:rsidR="008A345A" w:rsidP="00E74E90" w:rsidRDefault="008A345A" w14:paraId="78607791" w14:textId="77777777">
      <w:pPr>
        <w:spacing w:after="120" w:line="276" w:lineRule="auto"/>
        <w:ind w:left="360"/>
        <w:rPr>
          <w:rFonts w:ascii="Imperial Sans Display" w:hAnsi="Imperial Sans Display" w:cs="Arial"/>
          <w:sz w:val="6"/>
        </w:rPr>
      </w:pPr>
    </w:p>
    <w:p w:rsidRPr="00CD0DDC" w:rsidR="008A345A" w:rsidP="00E74E90" w:rsidRDefault="008A37D8" w14:paraId="27D7EF96" w14:textId="36BC5D05">
      <w:pPr>
        <w:spacing w:after="120" w:line="276" w:lineRule="auto"/>
        <w:rPr>
          <w:rFonts w:ascii="Imperial Sans Display" w:hAnsi="Imperial Sans Display" w:cs="Arial"/>
          <w:b/>
          <w:color w:val="007434"/>
          <w:sz w:val="24"/>
        </w:rPr>
      </w:pPr>
      <w:r w:rsidRPr="00CD0DDC">
        <w:rPr>
          <w:rFonts w:ascii="Imperial Sans Display" w:hAnsi="Imperial Sans Display" w:cs="Arial"/>
          <w:b/>
          <w:color w:val="007434"/>
          <w:sz w:val="24"/>
        </w:rPr>
        <w:t>5</w:t>
      </w:r>
      <w:r w:rsidRPr="00CD0DDC" w:rsidR="00AE5579">
        <w:rPr>
          <w:rFonts w:ascii="Imperial Sans Display" w:hAnsi="Imperial Sans Display" w:cs="Arial"/>
          <w:b/>
          <w:color w:val="007434"/>
          <w:sz w:val="24"/>
        </w:rPr>
        <w:t xml:space="preserve">. </w:t>
      </w:r>
      <w:r w:rsidRPr="00CD0DDC" w:rsidR="008A345A">
        <w:rPr>
          <w:rFonts w:ascii="Imperial Sans Display" w:hAnsi="Imperial Sans Display" w:cs="Arial"/>
          <w:b/>
          <w:color w:val="007434"/>
          <w:sz w:val="24"/>
        </w:rPr>
        <w:t>How can you achieve these skills?</w:t>
      </w:r>
    </w:p>
    <w:p w:rsidRPr="00E74E90" w:rsidR="008A345A" w:rsidP="00E74E90" w:rsidRDefault="00A94775" w14:paraId="220F155A" w14:textId="77777777">
      <w:pPr>
        <w:pStyle w:val="NormalWeb"/>
        <w:spacing w:before="0" w:beforeAutospacing="0" w:after="0" w:afterAutospacing="0" w:line="276" w:lineRule="auto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bCs/>
          <w:color w:val="000000" w:themeColor="text1"/>
          <w:kern w:val="24"/>
          <w:sz w:val="20"/>
          <w:szCs w:val="20"/>
        </w:rPr>
        <w:t xml:space="preserve">Below are some ideas of how you </w:t>
      </w:r>
      <w:r w:rsidRPr="00E74E90" w:rsidR="00156393">
        <w:rPr>
          <w:rFonts w:ascii="Imperial Sans Display" w:hAnsi="Imperial Sans Display" w:cs="Arial"/>
          <w:bCs/>
          <w:color w:val="000000" w:themeColor="text1"/>
          <w:kern w:val="24"/>
          <w:sz w:val="20"/>
          <w:szCs w:val="20"/>
        </w:rPr>
        <w:t xml:space="preserve">can </w:t>
      </w:r>
      <w:r w:rsidRPr="00E74E90">
        <w:rPr>
          <w:rFonts w:ascii="Imperial Sans Display" w:hAnsi="Imperial Sans Display" w:cs="Arial"/>
          <w:bCs/>
          <w:color w:val="000000" w:themeColor="text1"/>
          <w:kern w:val="24"/>
          <w:sz w:val="20"/>
          <w:szCs w:val="20"/>
        </w:rPr>
        <w:t xml:space="preserve">develop the </w:t>
      </w:r>
      <w:r w:rsidRPr="00E74E90" w:rsidR="00156393">
        <w:rPr>
          <w:rFonts w:ascii="Imperial Sans Display" w:hAnsi="Imperial Sans Display" w:cs="Arial"/>
          <w:bCs/>
          <w:color w:val="000000" w:themeColor="text1"/>
          <w:kern w:val="24"/>
          <w:sz w:val="20"/>
          <w:szCs w:val="20"/>
        </w:rPr>
        <w:t xml:space="preserve">skills </w:t>
      </w:r>
      <w:r w:rsidRPr="00E74E90">
        <w:rPr>
          <w:rFonts w:ascii="Imperial Sans Display" w:hAnsi="Imperial Sans Display" w:cs="Arial"/>
          <w:bCs/>
          <w:color w:val="000000" w:themeColor="text1"/>
          <w:kern w:val="24"/>
          <w:sz w:val="20"/>
          <w:szCs w:val="20"/>
        </w:rPr>
        <w:t>you</w:t>
      </w:r>
      <w:r w:rsidRPr="00E74E90" w:rsidR="00156393">
        <w:rPr>
          <w:rFonts w:ascii="Imperial Sans Display" w:hAnsi="Imperial Sans Display" w:cs="Arial"/>
          <w:bCs/>
          <w:color w:val="000000" w:themeColor="text1"/>
          <w:kern w:val="24"/>
          <w:sz w:val="20"/>
          <w:szCs w:val="20"/>
        </w:rPr>
        <w:t xml:space="preserve"> need to succeed in your career:</w:t>
      </w:r>
    </w:p>
    <w:p w:rsidRPr="00E74E90" w:rsidR="008A345A" w:rsidP="00E74E90" w:rsidRDefault="008A345A" w14:paraId="37B2D897" w14:textId="77777777">
      <w:pPr>
        <w:pStyle w:val="NormalWeb"/>
        <w:spacing w:before="0" w:beforeAutospacing="0" w:after="0" w:afterAutospacing="0" w:line="276" w:lineRule="auto"/>
        <w:rPr>
          <w:rFonts w:ascii="Imperial Sans Display" w:hAnsi="Imperial Sans Display" w:cs="Arial"/>
          <w:sz w:val="20"/>
          <w:szCs w:val="20"/>
        </w:rPr>
      </w:pPr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</w:t>
      </w:r>
    </w:p>
    <w:p w:rsidRPr="00E74E90" w:rsidR="008A345A" w:rsidP="00B52FA6" w:rsidRDefault="0BAACCBF" w14:paraId="632BE9DA" w14:textId="11E3D476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eastAsia="Times New Roman" w:cs="Arial"/>
          <w:sz w:val="20"/>
          <w:szCs w:val="20"/>
        </w:rPr>
      </w:pPr>
      <w:hyperlink w:history="1" r:id="rId14">
        <w:r w:rsidRPr="00B52FA6">
          <w:rPr>
            <w:rStyle w:val="Hyperlink"/>
            <w:rFonts w:ascii="Imperial Sans Display" w:hAnsi="Imperial Sans Display" w:cs="Arial"/>
            <w:kern w:val="24"/>
            <w:sz w:val="20"/>
            <w:szCs w:val="20"/>
          </w:rPr>
          <w:t>Cou</w:t>
        </w:r>
        <w:r w:rsidRPr="00B52FA6" w:rsidR="5FEF569E">
          <w:rPr>
            <w:rStyle w:val="Hyperlink"/>
            <w:rFonts w:ascii="Imperial Sans Display" w:hAnsi="Imperial Sans Display" w:cs="Arial"/>
            <w:kern w:val="24"/>
            <w:sz w:val="20"/>
            <w:szCs w:val="20"/>
          </w:rPr>
          <w:t>rses</w:t>
        </w:r>
      </w:hyperlink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– internal or external </w:t>
      </w:r>
    </w:p>
    <w:p w:rsidRPr="00E74E90" w:rsidR="008A345A" w:rsidP="00B52FA6" w:rsidRDefault="008A345A" w14:paraId="26B73799" w14:textId="11B01B2A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eastAsia="Times New Roman" w:cs="Arial"/>
          <w:sz w:val="20"/>
          <w:szCs w:val="20"/>
        </w:rPr>
      </w:pPr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Be a </w:t>
      </w:r>
      <w:hyperlink w:history="1" r:id="rId15">
        <w:r w:rsidRPr="00E74E90">
          <w:rPr>
            <w:rStyle w:val="Hyperlink"/>
            <w:rFonts w:ascii="Imperial Sans Display" w:hAnsi="Imperial Sans Display" w:cs="Arial"/>
            <w:kern w:val="24"/>
            <w:sz w:val="20"/>
            <w:szCs w:val="20"/>
          </w:rPr>
          <w:t xml:space="preserve">mock interview </w:t>
        </w:r>
        <w:proofErr w:type="spellStart"/>
        <w:r w:rsidRPr="00E74E90">
          <w:rPr>
            <w:rStyle w:val="Hyperlink"/>
            <w:rFonts w:ascii="Imperial Sans Display" w:hAnsi="Imperial Sans Display" w:cs="Arial"/>
            <w:kern w:val="24"/>
            <w:sz w:val="20"/>
            <w:szCs w:val="20"/>
          </w:rPr>
          <w:t>panelist</w:t>
        </w:r>
        <w:proofErr w:type="spellEnd"/>
      </w:hyperlink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</w:t>
      </w:r>
    </w:p>
    <w:p w:rsidRPr="00E74E90" w:rsidR="008A345A" w:rsidP="00B52FA6" w:rsidRDefault="00A46A9E" w14:paraId="5DDCB588" w14:textId="1910C57E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eastAsia="Times New Roman" w:cs="Arial"/>
          <w:sz w:val="20"/>
          <w:szCs w:val="20"/>
        </w:rPr>
      </w:pPr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Be a </w:t>
      </w:r>
      <w:hyperlink w:history="1" r:id="rId16">
        <w:r w:rsidRPr="00E74E90" w:rsidR="008A345A">
          <w:rPr>
            <w:rStyle w:val="Hyperlink"/>
            <w:rFonts w:ascii="Imperial Sans Display" w:hAnsi="Imperial Sans Display" w:cs="Arial"/>
            <w:kern w:val="24"/>
            <w:sz w:val="20"/>
            <w:szCs w:val="20"/>
          </w:rPr>
          <w:t>STEM Ambassador</w:t>
        </w:r>
      </w:hyperlink>
      <w:r w:rsidRPr="00E74E90" w:rsidR="008A345A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</w:t>
      </w:r>
    </w:p>
    <w:p w:rsidRPr="00E74E90" w:rsidR="00A46A9E" w:rsidP="00B52FA6" w:rsidRDefault="09777BD9" w14:paraId="772D1126" w14:textId="14638D27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eastAsia="Times New Roman" w:cs="Arial"/>
          <w:sz w:val="20"/>
          <w:szCs w:val="20"/>
        </w:rPr>
      </w:pPr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Contribute to your </w:t>
      </w:r>
      <w:hyperlink r:id="rId17">
        <w:r w:rsidRPr="00E74E90">
          <w:rPr>
            <w:rStyle w:val="Hyperlink"/>
            <w:rFonts w:ascii="Imperial Sans Display" w:hAnsi="Imperial Sans Display" w:cs="Arial"/>
            <w:sz w:val="20"/>
            <w:szCs w:val="20"/>
          </w:rPr>
          <w:t>Postdoc Reps Committee</w:t>
        </w:r>
      </w:hyperlink>
    </w:p>
    <w:p w:rsidRPr="00E74E90" w:rsidR="008A345A" w:rsidP="00B52FA6" w:rsidRDefault="008A345A" w14:paraId="16F7CA7B" w14:textId="2B11A7C9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eastAsia="Times New Roman" w:cs="Arial"/>
          <w:sz w:val="20"/>
          <w:szCs w:val="20"/>
        </w:rPr>
      </w:pPr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Take part in a committee i.e. Health and Safety </w:t>
      </w:r>
    </w:p>
    <w:p w:rsidRPr="00E74E90" w:rsidR="00A46A9E" w:rsidP="00B52FA6" w:rsidRDefault="09777BD9" w14:paraId="3B1F84E9" w14:textId="12DC13AD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</w:pPr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Become an </w:t>
      </w:r>
      <w:hyperlink w:history="1" r:id="rId18">
        <w:r w:rsidRPr="00B52FA6">
          <w:rPr>
            <w:rStyle w:val="Hyperlink"/>
            <w:rFonts w:ascii="Imperial Sans Display" w:hAnsi="Imperial Sans Display" w:cs="Arial"/>
            <w:sz w:val="20"/>
            <w:szCs w:val="20"/>
          </w:rPr>
          <w:t>Assistant Supervisor</w:t>
        </w:r>
      </w:hyperlink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</w:t>
      </w:r>
    </w:p>
    <w:p w:rsidRPr="00E74E90" w:rsidR="008A345A" w:rsidP="00B52FA6" w:rsidRDefault="008A345A" w14:paraId="433AA946" w14:textId="039ABFB1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eastAsia="Times New Roman" w:cs="Arial"/>
          <w:sz w:val="20"/>
          <w:szCs w:val="20"/>
        </w:rPr>
      </w:pPr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>Plan/organise or attend an event</w:t>
      </w:r>
    </w:p>
    <w:p w:rsidRPr="00E74E90" w:rsidR="008A345A" w:rsidP="00B52FA6" w:rsidRDefault="0BAACCBF" w14:paraId="3C7CB8F9" w14:textId="77777777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eastAsia="Times New Roman" w:cs="Arial"/>
          <w:sz w:val="20"/>
          <w:szCs w:val="20"/>
        </w:rPr>
      </w:pPr>
      <w:hyperlink w:history="1" r:id="rId19">
        <w:r w:rsidRPr="00E74E90">
          <w:rPr>
            <w:rStyle w:val="Hyperlink"/>
            <w:rFonts w:ascii="Imperial Sans Display" w:hAnsi="Imperial Sans Display" w:cs="Arial"/>
            <w:kern w:val="24"/>
            <w:sz w:val="20"/>
            <w:szCs w:val="20"/>
          </w:rPr>
          <w:t>Teaching</w:t>
        </w:r>
      </w:hyperlink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&amp; student support </w:t>
      </w:r>
    </w:p>
    <w:p w:rsidRPr="00E74E90" w:rsidR="00A46A9E" w:rsidP="00B52FA6" w:rsidRDefault="00A46A9E" w14:paraId="17D0FA6E" w14:textId="4D1F892D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eastAsia="Times New Roman" w:cs="Arial"/>
          <w:sz w:val="20"/>
          <w:szCs w:val="20"/>
        </w:rPr>
      </w:pPr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Develop and deliver – </w:t>
      </w:r>
      <w:hyperlink w:history="1" r:id="rId20">
        <w:r w:rsidRPr="00B52FA6">
          <w:rPr>
            <w:rStyle w:val="Hyperlink"/>
            <w:rFonts w:ascii="Imperial Sans Display" w:hAnsi="Imperial Sans Display" w:cs="Arial"/>
            <w:kern w:val="24"/>
            <w:sz w:val="20"/>
            <w:szCs w:val="20"/>
          </w:rPr>
          <w:t>Outreach and Engagement</w:t>
        </w:r>
      </w:hyperlink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Activities </w:t>
      </w:r>
    </w:p>
    <w:p w:rsidRPr="00E74E90" w:rsidR="00A962BE" w:rsidP="00B52FA6" w:rsidRDefault="17559ECB" w14:paraId="47241CDC" w14:textId="0BF156DE">
      <w:pPr>
        <w:pStyle w:val="ListParagraph"/>
        <w:numPr>
          <w:ilvl w:val="0"/>
          <w:numId w:val="48"/>
        </w:numPr>
        <w:spacing w:line="276" w:lineRule="auto"/>
        <w:rPr>
          <w:rFonts w:ascii="Imperial Sans Display" w:hAnsi="Imperial Sans Display" w:eastAsia="Times New Roman" w:cs="Arial"/>
          <w:sz w:val="20"/>
          <w:szCs w:val="20"/>
        </w:rPr>
      </w:pPr>
      <w:r w:rsidRPr="00E74E90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>U</w:t>
      </w:r>
      <w:r w:rsidRPr="00E74E90" w:rsidR="0BAACCBF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>se the time to develop your</w:t>
      </w:r>
      <w:r w:rsidR="00080C77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</w:t>
      </w:r>
      <w:hyperlink w:history="1" r:id="rId21">
        <w:r w:rsidRPr="00B52FA6" w:rsidR="00080C77">
          <w:rPr>
            <w:rStyle w:val="Hyperlink"/>
            <w:rFonts w:ascii="Imperial Sans Display" w:hAnsi="Imperial Sans Display" w:cs="Arial"/>
            <w:kern w:val="24"/>
            <w:sz w:val="20"/>
            <w:szCs w:val="20"/>
          </w:rPr>
          <w:t>ARC</w:t>
        </w:r>
      </w:hyperlink>
      <w:r w:rsidRPr="00E74E90" w:rsidR="0BAACCBF">
        <w:rPr>
          <w:rFonts w:ascii="Imperial Sans Display" w:hAnsi="Imperial Sans Display" w:cs="Arial"/>
          <w:color w:val="000000" w:themeColor="text1"/>
          <w:kern w:val="24"/>
          <w:sz w:val="20"/>
          <w:szCs w:val="20"/>
        </w:rPr>
        <w:t xml:space="preserve"> </w:t>
      </w:r>
    </w:p>
    <w:p w:rsidRPr="00E74E90" w:rsidR="00156393" w:rsidP="00E74E90" w:rsidRDefault="00156393" w14:paraId="4F740807" w14:textId="77777777">
      <w:pPr>
        <w:pStyle w:val="ListParagraph"/>
        <w:spacing w:line="276" w:lineRule="auto"/>
        <w:ind w:left="360"/>
        <w:rPr>
          <w:rFonts w:ascii="Imperial Sans Display" w:hAnsi="Imperial Sans Display" w:cs="Arial"/>
          <w:color w:val="1F497D" w:themeColor="text2"/>
          <w:sz w:val="20"/>
        </w:rPr>
      </w:pPr>
    </w:p>
    <w:p w:rsidRPr="00E74E90" w:rsidR="00A962BE" w:rsidP="1716F6F4" w:rsidRDefault="00A962BE" w14:paraId="11417431" w14:noSpellErr="1" w14:textId="49F5DAB9">
      <w:pPr>
        <w:pStyle w:val="ListParagraph"/>
        <w:spacing w:after="120" w:line="276" w:lineRule="auto"/>
        <w:ind w:left="0"/>
        <w:rPr>
          <w:rFonts w:ascii="Imperial Sans Display" w:hAnsi="Imperial Sans Display" w:cs="Arial"/>
          <w:b w:val="1"/>
          <w:bCs w:val="1"/>
          <w:sz w:val="20"/>
          <w:szCs w:val="20"/>
        </w:rPr>
      </w:pPr>
      <w:r w:rsidRPr="1716F6F4" w:rsidR="00A962BE">
        <w:rPr>
          <w:rFonts w:ascii="Imperial Sans Display" w:hAnsi="Imperial Sans Display" w:cs="Arial"/>
          <w:sz w:val="20"/>
          <w:szCs w:val="20"/>
        </w:rPr>
        <w:t>If you have any questions about your personal and professional development</w:t>
      </w:r>
      <w:r w:rsidRPr="1716F6F4" w:rsidR="00F13A17">
        <w:rPr>
          <w:rFonts w:ascii="Imperial Sans Display" w:hAnsi="Imperial Sans Display" w:cs="Arial"/>
          <w:sz w:val="20"/>
          <w:szCs w:val="20"/>
        </w:rPr>
        <w:t>,</w:t>
      </w:r>
      <w:r w:rsidRPr="1716F6F4" w:rsidR="005A5FF3">
        <w:rPr>
          <w:rFonts w:ascii="Imperial Sans Display" w:hAnsi="Imperial Sans Display" w:cs="Arial"/>
          <w:sz w:val="20"/>
          <w:szCs w:val="20"/>
        </w:rPr>
        <w:t xml:space="preserve"> </w:t>
      </w:r>
      <w:r w:rsidRPr="1716F6F4" w:rsidR="005A5FF3">
        <w:rPr>
          <w:rFonts w:ascii="Imperial Sans Display" w:hAnsi="Imperial Sans Display" w:cs="Arial"/>
          <w:sz w:val="20"/>
          <w:szCs w:val="20"/>
        </w:rPr>
        <w:t>please</w:t>
      </w:r>
      <w:r w:rsidRPr="1716F6F4" w:rsidR="005A5FF3">
        <w:rPr>
          <w:rFonts w:ascii="Imperial Sans Display" w:hAnsi="Imperial Sans Display" w:cs="Arial"/>
          <w:b w:val="1"/>
          <w:bCs w:val="1"/>
          <w:sz w:val="20"/>
          <w:szCs w:val="20"/>
        </w:rPr>
        <w:t xml:space="preserve"> contact us:</w:t>
      </w:r>
      <w:r w:rsidRPr="1716F6F4" w:rsidR="005A5FF3">
        <w:rPr>
          <w:rFonts w:ascii="Imperial Sans Display" w:hAnsi="Imperial Sans Display" w:cs="Arial"/>
          <w:b w:val="1"/>
          <w:bCs w:val="1"/>
          <w:sz w:val="20"/>
          <w:szCs w:val="20"/>
        </w:rPr>
        <w:t xml:space="preserve"> </w:t>
      </w:r>
      <w:hyperlink r:id="R3a26d62f5d6b418f">
        <w:r w:rsidRPr="1716F6F4" w:rsidR="005A5FF3">
          <w:rPr>
            <w:rStyle w:val="Hyperlink"/>
            <w:rFonts w:ascii="Imperial Sans Display" w:hAnsi="Imperial Sans Display" w:cs="Arial"/>
            <w:sz w:val="20"/>
            <w:szCs w:val="20"/>
          </w:rPr>
          <w:t>ecri@imperial.ac.uk</w:t>
        </w:r>
      </w:hyperlink>
      <w:r w:rsidRPr="1716F6F4" w:rsidR="005A5FF3">
        <w:rPr>
          <w:rFonts w:ascii="Imperial Sans Display" w:hAnsi="Imperial Sans Display" w:cs="Arial"/>
          <w:color w:val="1F497D" w:themeColor="text2" w:themeTint="FF" w:themeShade="FF"/>
          <w:sz w:val="16"/>
          <w:szCs w:val="16"/>
        </w:rPr>
        <w:t xml:space="preserve">  </w:t>
      </w:r>
    </w:p>
    <w:sectPr w:rsidRPr="00E74E90" w:rsidR="00A962BE" w:rsidSect="006E1EAE">
      <w:type w:val="continuous"/>
      <w:pgSz w:w="11906" w:h="16838" w:orient="portrait"/>
      <w:pgMar w:top="720" w:right="720" w:bottom="720" w:left="720" w:header="708" w:footer="708" w:gutter="0"/>
      <w:cols w:space="709" w:num="2" w:sep="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F5CCF" w:rsidP="00D10E5A" w:rsidRDefault="00BF5CCF" w14:paraId="4665E3C4" w14:textId="77777777">
      <w:r>
        <w:separator/>
      </w:r>
    </w:p>
  </w:endnote>
  <w:endnote w:type="continuationSeparator" w:id="0">
    <w:p w:rsidR="00BF5CCF" w:rsidP="00D10E5A" w:rsidRDefault="00BF5CCF" w14:paraId="1BB60D8C" w14:textId="77777777">
      <w:r>
        <w:continuationSeparator/>
      </w:r>
    </w:p>
  </w:endnote>
  <w:endnote w:type="continuationNotice" w:id="1">
    <w:p w:rsidR="00BF5CCF" w:rsidRDefault="00BF5CCF" w14:paraId="545C8CC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Imperial Sans Display">
    <w:panose1 w:val="020B0503020202020204"/>
    <w:charset w:val="00"/>
    <w:family w:val="swiss"/>
    <w:pitch w:val="variable"/>
    <w:sig w:usb0="A000004F" w:usb1="00002063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4102063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5A5FF3" w:rsidRDefault="005A5FF3" w14:paraId="0B3BB086" w14:textId="49A85CF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42C24" w:rsidRDefault="00E42C24" w14:paraId="3E25D3E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F5CCF" w:rsidP="00D10E5A" w:rsidRDefault="00BF5CCF" w14:paraId="3B334EC3" w14:textId="77777777">
      <w:r>
        <w:separator/>
      </w:r>
    </w:p>
  </w:footnote>
  <w:footnote w:type="continuationSeparator" w:id="0">
    <w:p w:rsidR="00BF5CCF" w:rsidP="00D10E5A" w:rsidRDefault="00BF5CCF" w14:paraId="437E6977" w14:textId="77777777">
      <w:r>
        <w:continuationSeparator/>
      </w:r>
    </w:p>
  </w:footnote>
  <w:footnote w:type="continuationNotice" w:id="1">
    <w:p w:rsidR="00BF5CCF" w:rsidRDefault="00BF5CCF" w14:paraId="2A64FA30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07C95"/>
    <w:multiLevelType w:val="hybridMultilevel"/>
    <w:tmpl w:val="84DA26C4"/>
    <w:lvl w:ilvl="0" w:tplc="735E67A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4F81BD" w:themeColor="accent1"/>
      </w:rPr>
    </w:lvl>
    <w:lvl w:ilvl="1" w:tplc="63E2656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hint="default" w:ascii="Arial" w:hAnsi="Arial" w:cs="Times New Roman"/>
      </w:rPr>
    </w:lvl>
    <w:lvl w:ilvl="2" w:tplc="4F5CDC5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hint="default" w:ascii="Arial" w:hAnsi="Arial" w:cs="Times New Roman"/>
      </w:rPr>
    </w:lvl>
    <w:lvl w:ilvl="3" w:tplc="FF5AB37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hint="default" w:ascii="Arial" w:hAnsi="Arial" w:cs="Times New Roman"/>
      </w:rPr>
    </w:lvl>
    <w:lvl w:ilvl="4" w:tplc="503A29B6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hint="default" w:ascii="Arial" w:hAnsi="Arial" w:cs="Times New Roman"/>
      </w:rPr>
    </w:lvl>
    <w:lvl w:ilvl="5" w:tplc="6FFEBB4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hint="default" w:ascii="Arial" w:hAnsi="Arial" w:cs="Times New Roman"/>
      </w:rPr>
    </w:lvl>
    <w:lvl w:ilvl="6" w:tplc="8ED2AAFE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hint="default" w:ascii="Arial" w:hAnsi="Arial" w:cs="Times New Roman"/>
      </w:rPr>
    </w:lvl>
    <w:lvl w:ilvl="7" w:tplc="7AC08120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hint="default" w:ascii="Arial" w:hAnsi="Arial" w:cs="Times New Roman"/>
      </w:rPr>
    </w:lvl>
    <w:lvl w:ilvl="8" w:tplc="3606F8EE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hint="default" w:ascii="Arial" w:hAnsi="Arial" w:cs="Times New Roman"/>
      </w:rPr>
    </w:lvl>
  </w:abstractNum>
  <w:abstractNum w:abstractNumId="1" w15:restartNumberingAfterBreak="0">
    <w:nsid w:val="08D75332"/>
    <w:multiLevelType w:val="hybridMultilevel"/>
    <w:tmpl w:val="D46A655C"/>
    <w:lvl w:ilvl="0" w:tplc="08DEA85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hint="default" w:ascii="Arial" w:hAnsi="Arial" w:cs="Times New Roman"/>
      </w:rPr>
    </w:lvl>
    <w:lvl w:ilvl="1" w:tplc="63E2656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hint="default" w:ascii="Arial" w:hAnsi="Arial" w:cs="Times New Roman"/>
      </w:rPr>
    </w:lvl>
    <w:lvl w:ilvl="2" w:tplc="4F5CDC5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hint="default" w:ascii="Arial" w:hAnsi="Arial" w:cs="Times New Roman"/>
      </w:rPr>
    </w:lvl>
    <w:lvl w:ilvl="3" w:tplc="FF5AB37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hint="default" w:ascii="Arial" w:hAnsi="Arial" w:cs="Times New Roman"/>
      </w:rPr>
    </w:lvl>
    <w:lvl w:ilvl="4" w:tplc="503A29B6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hint="default" w:ascii="Arial" w:hAnsi="Arial" w:cs="Times New Roman"/>
      </w:rPr>
    </w:lvl>
    <w:lvl w:ilvl="5" w:tplc="6FFEBB4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hint="default" w:ascii="Arial" w:hAnsi="Arial" w:cs="Times New Roman"/>
      </w:rPr>
    </w:lvl>
    <w:lvl w:ilvl="6" w:tplc="8ED2AAFE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hint="default" w:ascii="Arial" w:hAnsi="Arial" w:cs="Times New Roman"/>
      </w:rPr>
    </w:lvl>
    <w:lvl w:ilvl="7" w:tplc="7AC08120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hint="default" w:ascii="Arial" w:hAnsi="Arial" w:cs="Times New Roman"/>
      </w:rPr>
    </w:lvl>
    <w:lvl w:ilvl="8" w:tplc="3606F8EE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hint="default" w:ascii="Arial" w:hAnsi="Arial" w:cs="Times New Roman"/>
      </w:rPr>
    </w:lvl>
  </w:abstractNum>
  <w:abstractNum w:abstractNumId="2" w15:restartNumberingAfterBreak="0">
    <w:nsid w:val="0AA74A4F"/>
    <w:multiLevelType w:val="hybridMultilevel"/>
    <w:tmpl w:val="82F08F0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EA5ED4"/>
    <w:multiLevelType w:val="hybridMultilevel"/>
    <w:tmpl w:val="5164EAC0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E992567"/>
    <w:multiLevelType w:val="hybridMultilevel"/>
    <w:tmpl w:val="13867A44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43B5FEA"/>
    <w:multiLevelType w:val="hybridMultilevel"/>
    <w:tmpl w:val="E1DC6574"/>
    <w:lvl w:ilvl="0" w:tplc="735E67A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4A35A47"/>
    <w:multiLevelType w:val="hybridMultilevel"/>
    <w:tmpl w:val="89A864C4"/>
    <w:lvl w:ilvl="0" w:tplc="3B52241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  <w:color w:val="007434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14B1026B"/>
    <w:multiLevelType w:val="hybridMultilevel"/>
    <w:tmpl w:val="032065AE"/>
    <w:lvl w:ilvl="0" w:tplc="52920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 w:cs="Times New Roman"/>
      </w:rPr>
    </w:lvl>
    <w:lvl w:ilvl="1" w:tplc="15049CA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 w:cs="Times New Roman"/>
      </w:rPr>
    </w:lvl>
    <w:lvl w:ilvl="2" w:tplc="2CE6EE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 w:cs="Times New Roman"/>
      </w:rPr>
    </w:lvl>
    <w:lvl w:ilvl="3" w:tplc="E216F31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 w:cs="Times New Roman"/>
      </w:rPr>
    </w:lvl>
    <w:lvl w:ilvl="4" w:tplc="1A78CFC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 w:cs="Times New Roman"/>
      </w:rPr>
    </w:lvl>
    <w:lvl w:ilvl="5" w:tplc="A71EAD8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 w:cs="Times New Roman"/>
      </w:rPr>
    </w:lvl>
    <w:lvl w:ilvl="6" w:tplc="986A84A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 w:cs="Times New Roman"/>
      </w:rPr>
    </w:lvl>
    <w:lvl w:ilvl="7" w:tplc="78386E3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 w:cs="Times New Roman"/>
      </w:rPr>
    </w:lvl>
    <w:lvl w:ilvl="8" w:tplc="01A6856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 w:cs="Times New Roman"/>
      </w:rPr>
    </w:lvl>
  </w:abstractNum>
  <w:abstractNum w:abstractNumId="8" w15:restartNumberingAfterBreak="0">
    <w:nsid w:val="17C80AD3"/>
    <w:multiLevelType w:val="multilevel"/>
    <w:tmpl w:val="05E69C0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192F45F8"/>
    <w:multiLevelType w:val="hybridMultilevel"/>
    <w:tmpl w:val="FEFEDA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A6149F"/>
    <w:multiLevelType w:val="hybridMultilevel"/>
    <w:tmpl w:val="B73278E0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50C285E6">
      <w:numFmt w:val="bullet"/>
      <w:lvlText w:val="•"/>
      <w:lvlJc w:val="left"/>
      <w:pPr>
        <w:ind w:left="1080" w:hanging="360"/>
      </w:pPr>
      <w:rPr>
        <w:rFonts w:hint="default" w:ascii="Arial" w:hAnsi="Arial" w:cs="Arial" w:eastAsiaTheme="minorHAnsi"/>
      </w:rPr>
    </w:lvl>
    <w:lvl w:ilvl="2" w:tplc="8C3A2ED2">
      <w:numFmt w:val="bullet"/>
      <w:lvlText w:val="–"/>
      <w:lvlJc w:val="left"/>
      <w:pPr>
        <w:ind w:left="1800" w:hanging="360"/>
      </w:pPr>
      <w:rPr>
        <w:rFonts w:hint="default" w:ascii="Arial" w:hAnsi="Arial" w:cs="Arial" w:eastAsiaTheme="minorHAnsi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1ACB107E"/>
    <w:multiLevelType w:val="hybridMultilevel"/>
    <w:tmpl w:val="26E0B754"/>
    <w:lvl w:ilvl="0" w:tplc="3B52241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007434"/>
      </w:rPr>
    </w:lvl>
    <w:lvl w:ilvl="1" w:tplc="FFFFFFFF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hint="default" w:ascii="Arial" w:hAnsi="Arial" w:cs="Times New Roman"/>
      </w:rPr>
    </w:lvl>
    <w:lvl w:ilvl="2" w:tplc="FFFFFFFF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hint="default" w:ascii="Arial" w:hAnsi="Arial" w:cs="Times New Roman"/>
      </w:rPr>
    </w:lvl>
    <w:lvl w:ilvl="3" w:tplc="FFFFFFFF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hint="default" w:ascii="Arial" w:hAnsi="Arial" w:cs="Times New Roman"/>
      </w:rPr>
    </w:lvl>
    <w:lvl w:ilvl="4" w:tplc="FFFFFFFF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hint="default" w:ascii="Arial" w:hAnsi="Arial" w:cs="Times New Roman"/>
      </w:rPr>
    </w:lvl>
    <w:lvl w:ilvl="5" w:tplc="FFFFFFFF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hint="default" w:ascii="Arial" w:hAnsi="Arial" w:cs="Times New Roman"/>
      </w:rPr>
    </w:lvl>
    <w:lvl w:ilvl="6" w:tplc="FFFFFFFF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hint="default" w:ascii="Arial" w:hAnsi="Arial" w:cs="Times New Roman"/>
      </w:rPr>
    </w:lvl>
    <w:lvl w:ilvl="7" w:tplc="FFFFFFFF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hint="default" w:ascii="Arial" w:hAnsi="Arial" w:cs="Times New Roman"/>
      </w:rPr>
    </w:lvl>
    <w:lvl w:ilvl="8" w:tplc="FFFFFFFF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hint="default" w:ascii="Arial" w:hAnsi="Arial" w:cs="Times New Roman"/>
      </w:rPr>
    </w:lvl>
  </w:abstractNum>
  <w:abstractNum w:abstractNumId="12" w15:restartNumberingAfterBreak="0">
    <w:nsid w:val="1C6B7508"/>
    <w:multiLevelType w:val="multilevel"/>
    <w:tmpl w:val="1644875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1DC00C4C"/>
    <w:multiLevelType w:val="hybridMultilevel"/>
    <w:tmpl w:val="DB2CC650"/>
    <w:lvl w:ilvl="0" w:tplc="735E67A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F343718"/>
    <w:multiLevelType w:val="hybridMultilevel"/>
    <w:tmpl w:val="8F320474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1F390637"/>
    <w:multiLevelType w:val="hybridMultilevel"/>
    <w:tmpl w:val="EA461C36"/>
    <w:lvl w:ilvl="0" w:tplc="3B52241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007434"/>
      </w:rPr>
    </w:lvl>
    <w:lvl w:ilvl="1" w:tplc="FFFFFFFF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hint="default" w:ascii="Arial" w:hAnsi="Arial" w:cs="Times New Roman"/>
      </w:rPr>
    </w:lvl>
    <w:lvl w:ilvl="2" w:tplc="FFFFFFFF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hint="default" w:ascii="Arial" w:hAnsi="Arial" w:cs="Times New Roman"/>
      </w:rPr>
    </w:lvl>
    <w:lvl w:ilvl="3" w:tplc="FFFFFFFF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hint="default" w:ascii="Arial" w:hAnsi="Arial" w:cs="Times New Roman"/>
      </w:rPr>
    </w:lvl>
    <w:lvl w:ilvl="4" w:tplc="FFFFFFFF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hint="default" w:ascii="Arial" w:hAnsi="Arial" w:cs="Times New Roman"/>
      </w:rPr>
    </w:lvl>
    <w:lvl w:ilvl="5" w:tplc="FFFFFFFF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hint="default" w:ascii="Arial" w:hAnsi="Arial" w:cs="Times New Roman"/>
      </w:rPr>
    </w:lvl>
    <w:lvl w:ilvl="6" w:tplc="FFFFFFFF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hint="default" w:ascii="Arial" w:hAnsi="Arial" w:cs="Times New Roman"/>
      </w:rPr>
    </w:lvl>
    <w:lvl w:ilvl="7" w:tplc="FFFFFFFF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hint="default" w:ascii="Arial" w:hAnsi="Arial" w:cs="Times New Roman"/>
      </w:rPr>
    </w:lvl>
    <w:lvl w:ilvl="8" w:tplc="FFFFFFFF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hint="default" w:ascii="Arial" w:hAnsi="Arial" w:cs="Times New Roman"/>
      </w:rPr>
    </w:lvl>
  </w:abstractNum>
  <w:abstractNum w:abstractNumId="16" w15:restartNumberingAfterBreak="0">
    <w:nsid w:val="251130E0"/>
    <w:multiLevelType w:val="hybridMultilevel"/>
    <w:tmpl w:val="6D22402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D181FF5"/>
    <w:multiLevelType w:val="hybridMultilevel"/>
    <w:tmpl w:val="2FAC6870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30F972DD"/>
    <w:multiLevelType w:val="hybridMultilevel"/>
    <w:tmpl w:val="8DFEC4FC"/>
    <w:lvl w:ilvl="0" w:tplc="88A0F4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22CB9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A682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7060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FA30D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1627F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EE07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165C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A816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373C29"/>
    <w:multiLevelType w:val="multilevel"/>
    <w:tmpl w:val="68C2381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39DE2EEA"/>
    <w:multiLevelType w:val="hybridMultilevel"/>
    <w:tmpl w:val="11F2B6EE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3D2F753C"/>
    <w:multiLevelType w:val="hybridMultilevel"/>
    <w:tmpl w:val="AA40FDF4"/>
    <w:lvl w:ilvl="0" w:tplc="735E67A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D761E45"/>
    <w:multiLevelType w:val="hybridMultilevel"/>
    <w:tmpl w:val="FCD8AA26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BA76F8"/>
    <w:multiLevelType w:val="hybridMultilevel"/>
    <w:tmpl w:val="4B5EE460"/>
    <w:lvl w:ilvl="0" w:tplc="AEEE82C6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b/>
        <w:color w:val="4F81BD" w:themeColor="accent1"/>
        <w:sz w:val="22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3556091"/>
    <w:multiLevelType w:val="hybridMultilevel"/>
    <w:tmpl w:val="D04687F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3DE7017"/>
    <w:multiLevelType w:val="hybridMultilevel"/>
    <w:tmpl w:val="F12E1B0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71B0831"/>
    <w:multiLevelType w:val="hybridMultilevel"/>
    <w:tmpl w:val="CC7AEDAC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4C604C9C"/>
    <w:multiLevelType w:val="hybridMultilevel"/>
    <w:tmpl w:val="BD088510"/>
    <w:lvl w:ilvl="0" w:tplc="C4825E86">
      <w:start w:val="1"/>
      <w:numFmt w:val="bullet"/>
      <w:lvlText w:val="•"/>
      <w:lvlJc w:val="left"/>
      <w:pPr>
        <w:ind w:left="720" w:hanging="360"/>
      </w:pPr>
      <w:rPr>
        <w:rFonts w:hint="default" w:ascii="Arial" w:hAnsi="Arial" w:cs="Times New Roman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E0E41E6"/>
    <w:multiLevelType w:val="hybridMultilevel"/>
    <w:tmpl w:val="406CDFE6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4EF25F2B"/>
    <w:multiLevelType w:val="hybridMultilevel"/>
    <w:tmpl w:val="680020A0"/>
    <w:lvl w:ilvl="0" w:tplc="735E67A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F0C465C"/>
    <w:multiLevelType w:val="hybridMultilevel"/>
    <w:tmpl w:val="FA9609D8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1" w15:restartNumberingAfterBreak="0">
    <w:nsid w:val="52AB431B"/>
    <w:multiLevelType w:val="hybridMultilevel"/>
    <w:tmpl w:val="2ADA71AE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2" w15:restartNumberingAfterBreak="0">
    <w:nsid w:val="54F3417E"/>
    <w:multiLevelType w:val="hybridMultilevel"/>
    <w:tmpl w:val="84A4050A"/>
    <w:lvl w:ilvl="0" w:tplc="735E67A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4F81BD" w:themeColor="accent1"/>
      </w:rPr>
    </w:lvl>
    <w:lvl w:ilvl="1" w:tplc="A85E8D8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hint="default" w:ascii="Arial" w:hAnsi="Arial" w:cs="Times New Roman"/>
      </w:rPr>
    </w:lvl>
    <w:lvl w:ilvl="2" w:tplc="15F83E1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hint="default" w:ascii="Arial" w:hAnsi="Arial" w:cs="Times New Roman"/>
      </w:rPr>
    </w:lvl>
    <w:lvl w:ilvl="3" w:tplc="5EB815D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hint="default" w:ascii="Arial" w:hAnsi="Arial" w:cs="Times New Roman"/>
      </w:rPr>
    </w:lvl>
    <w:lvl w:ilvl="4" w:tplc="3E4E8E88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hint="default" w:ascii="Arial" w:hAnsi="Arial" w:cs="Times New Roman"/>
      </w:rPr>
    </w:lvl>
    <w:lvl w:ilvl="5" w:tplc="8B4C6626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hint="default" w:ascii="Arial" w:hAnsi="Arial" w:cs="Times New Roman"/>
      </w:rPr>
    </w:lvl>
    <w:lvl w:ilvl="6" w:tplc="29760E0E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hint="default" w:ascii="Arial" w:hAnsi="Arial" w:cs="Times New Roman"/>
      </w:rPr>
    </w:lvl>
    <w:lvl w:ilvl="7" w:tplc="810AEDCC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hint="default" w:ascii="Arial" w:hAnsi="Arial" w:cs="Times New Roman"/>
      </w:rPr>
    </w:lvl>
    <w:lvl w:ilvl="8" w:tplc="425424BA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hint="default" w:ascii="Arial" w:hAnsi="Arial" w:cs="Times New Roman"/>
      </w:rPr>
    </w:lvl>
  </w:abstractNum>
  <w:abstractNum w:abstractNumId="33" w15:restartNumberingAfterBreak="0">
    <w:nsid w:val="5D3E6796"/>
    <w:multiLevelType w:val="hybridMultilevel"/>
    <w:tmpl w:val="938E4FCA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5F1570C0"/>
    <w:multiLevelType w:val="hybridMultilevel"/>
    <w:tmpl w:val="662C3EC4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5" w15:restartNumberingAfterBreak="0">
    <w:nsid w:val="60DD5312"/>
    <w:multiLevelType w:val="hybridMultilevel"/>
    <w:tmpl w:val="2D40697A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12233D8"/>
    <w:multiLevelType w:val="hybridMultilevel"/>
    <w:tmpl w:val="C874B824"/>
    <w:lvl w:ilvl="0" w:tplc="89920AE6">
      <w:start w:val="1"/>
      <w:numFmt w:val="decimal"/>
      <w:lvlText w:val="%1."/>
      <w:lvlJc w:val="left"/>
      <w:pPr>
        <w:ind w:left="360" w:hanging="360"/>
      </w:pPr>
      <w:rPr>
        <w:rFonts w:hint="default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7" w15:restartNumberingAfterBreak="0">
    <w:nsid w:val="6758653A"/>
    <w:multiLevelType w:val="hybridMultilevel"/>
    <w:tmpl w:val="4EB6E9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D2875C6"/>
    <w:multiLevelType w:val="hybridMultilevel"/>
    <w:tmpl w:val="F52AFE5A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9" w15:restartNumberingAfterBreak="0">
    <w:nsid w:val="6FB002AB"/>
    <w:multiLevelType w:val="hybridMultilevel"/>
    <w:tmpl w:val="33BC3176"/>
    <w:lvl w:ilvl="0" w:tplc="C4825E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hint="default" w:ascii="Arial" w:hAnsi="Arial" w:cs="Times New Roman"/>
      </w:rPr>
    </w:lvl>
    <w:lvl w:ilvl="1" w:tplc="A85E8D8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hint="default" w:ascii="Arial" w:hAnsi="Arial" w:cs="Times New Roman"/>
      </w:rPr>
    </w:lvl>
    <w:lvl w:ilvl="2" w:tplc="15F83E1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hint="default" w:ascii="Arial" w:hAnsi="Arial" w:cs="Times New Roman"/>
      </w:rPr>
    </w:lvl>
    <w:lvl w:ilvl="3" w:tplc="5EB815D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hint="default" w:ascii="Arial" w:hAnsi="Arial" w:cs="Times New Roman"/>
      </w:rPr>
    </w:lvl>
    <w:lvl w:ilvl="4" w:tplc="3E4E8E88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hint="default" w:ascii="Arial" w:hAnsi="Arial" w:cs="Times New Roman"/>
      </w:rPr>
    </w:lvl>
    <w:lvl w:ilvl="5" w:tplc="8B4C6626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hint="default" w:ascii="Arial" w:hAnsi="Arial" w:cs="Times New Roman"/>
      </w:rPr>
    </w:lvl>
    <w:lvl w:ilvl="6" w:tplc="29760E0E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hint="default" w:ascii="Arial" w:hAnsi="Arial" w:cs="Times New Roman"/>
      </w:rPr>
    </w:lvl>
    <w:lvl w:ilvl="7" w:tplc="810AEDCC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hint="default" w:ascii="Arial" w:hAnsi="Arial" w:cs="Times New Roman"/>
      </w:rPr>
    </w:lvl>
    <w:lvl w:ilvl="8" w:tplc="425424BA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hint="default" w:ascii="Arial" w:hAnsi="Arial" w:cs="Times New Roman"/>
      </w:rPr>
    </w:lvl>
  </w:abstractNum>
  <w:abstractNum w:abstractNumId="40" w15:restartNumberingAfterBreak="0">
    <w:nsid w:val="70617F76"/>
    <w:multiLevelType w:val="hybridMultilevel"/>
    <w:tmpl w:val="7070070A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1" w15:restartNumberingAfterBreak="0">
    <w:nsid w:val="74F47459"/>
    <w:multiLevelType w:val="hybridMultilevel"/>
    <w:tmpl w:val="A47E2948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2" w15:restartNumberingAfterBreak="0">
    <w:nsid w:val="78146E8C"/>
    <w:multiLevelType w:val="hybridMultilevel"/>
    <w:tmpl w:val="72106CDA"/>
    <w:lvl w:ilvl="0" w:tplc="4AAAD536">
      <w:start w:val="1"/>
      <w:numFmt w:val="decimal"/>
      <w:lvlText w:val="%1."/>
      <w:lvlJc w:val="left"/>
      <w:pPr>
        <w:ind w:left="360" w:hanging="360"/>
      </w:pPr>
      <w:rPr>
        <w:b/>
        <w:color w:val="1F497D" w:themeColor="text2"/>
        <w:sz w:val="24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BE43DC8"/>
    <w:multiLevelType w:val="hybridMultilevel"/>
    <w:tmpl w:val="43765258"/>
    <w:lvl w:ilvl="0" w:tplc="AF34D53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C0504D" w:themeColor="accent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4" w15:restartNumberingAfterBreak="0">
    <w:nsid w:val="7C564E23"/>
    <w:multiLevelType w:val="hybridMultilevel"/>
    <w:tmpl w:val="681678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4B4761"/>
    <w:multiLevelType w:val="hybridMultilevel"/>
    <w:tmpl w:val="796A5D06"/>
    <w:lvl w:ilvl="0" w:tplc="735E67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4F81B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460346308">
    <w:abstractNumId w:val="42"/>
  </w:num>
  <w:num w:numId="2" w16cid:durableId="251164027">
    <w:abstractNumId w:val="28"/>
  </w:num>
  <w:num w:numId="3" w16cid:durableId="1569918866">
    <w:abstractNumId w:val="12"/>
  </w:num>
  <w:num w:numId="4" w16cid:durableId="487284946">
    <w:abstractNumId w:val="23"/>
  </w:num>
  <w:num w:numId="5" w16cid:durableId="1873690427">
    <w:abstractNumId w:val="43"/>
  </w:num>
  <w:num w:numId="6" w16cid:durableId="356271490">
    <w:abstractNumId w:val="19"/>
  </w:num>
  <w:num w:numId="7" w16cid:durableId="2113429612">
    <w:abstractNumId w:val="8"/>
  </w:num>
  <w:num w:numId="8" w16cid:durableId="2037001554">
    <w:abstractNumId w:val="4"/>
  </w:num>
  <w:num w:numId="9" w16cid:durableId="1221476233">
    <w:abstractNumId w:val="17"/>
  </w:num>
  <w:num w:numId="10" w16cid:durableId="1468742088">
    <w:abstractNumId w:val="31"/>
  </w:num>
  <w:num w:numId="11" w16cid:durableId="2004157774">
    <w:abstractNumId w:val="30"/>
  </w:num>
  <w:num w:numId="12" w16cid:durableId="1735809548">
    <w:abstractNumId w:val="38"/>
  </w:num>
  <w:num w:numId="13" w16cid:durableId="753742129">
    <w:abstractNumId w:val="16"/>
  </w:num>
  <w:num w:numId="14" w16cid:durableId="694427524">
    <w:abstractNumId w:val="21"/>
  </w:num>
  <w:num w:numId="15" w16cid:durableId="1817332138">
    <w:abstractNumId w:val="5"/>
  </w:num>
  <w:num w:numId="16" w16cid:durableId="2036228085">
    <w:abstractNumId w:val="33"/>
  </w:num>
  <w:num w:numId="17" w16cid:durableId="837581265">
    <w:abstractNumId w:val="2"/>
  </w:num>
  <w:num w:numId="18" w16cid:durableId="1723602340">
    <w:abstractNumId w:val="14"/>
  </w:num>
  <w:num w:numId="19" w16cid:durableId="40057832">
    <w:abstractNumId w:val="44"/>
  </w:num>
  <w:num w:numId="20" w16cid:durableId="1185249668">
    <w:abstractNumId w:val="9"/>
  </w:num>
  <w:num w:numId="21" w16cid:durableId="1020082095">
    <w:abstractNumId w:val="45"/>
  </w:num>
  <w:num w:numId="22" w16cid:durableId="1564296344">
    <w:abstractNumId w:val="41"/>
  </w:num>
  <w:num w:numId="23" w16cid:durableId="930509886">
    <w:abstractNumId w:val="25"/>
  </w:num>
  <w:num w:numId="24" w16cid:durableId="501625458">
    <w:abstractNumId w:val="22"/>
  </w:num>
  <w:num w:numId="25" w16cid:durableId="1549301049">
    <w:abstractNumId w:val="37"/>
  </w:num>
  <w:num w:numId="26" w16cid:durableId="737753045">
    <w:abstractNumId w:val="24"/>
  </w:num>
  <w:num w:numId="27" w16cid:durableId="111680737">
    <w:abstractNumId w:val="10"/>
  </w:num>
  <w:num w:numId="28" w16cid:durableId="1307130207">
    <w:abstractNumId w:val="40"/>
  </w:num>
  <w:num w:numId="29" w16cid:durableId="939410215">
    <w:abstractNumId w:val="34"/>
  </w:num>
  <w:num w:numId="30" w16cid:durableId="1574731024">
    <w:abstractNumId w:val="18"/>
  </w:num>
  <w:num w:numId="31" w16cid:durableId="1597979920">
    <w:abstractNumId w:val="35"/>
  </w:num>
  <w:num w:numId="32" w16cid:durableId="769932012">
    <w:abstractNumId w:val="13"/>
  </w:num>
  <w:num w:numId="33" w16cid:durableId="524903266">
    <w:abstractNumId w:val="20"/>
  </w:num>
  <w:num w:numId="34" w16cid:durableId="15818465">
    <w:abstractNumId w:val="26"/>
  </w:num>
  <w:num w:numId="35" w16cid:durableId="1456606995">
    <w:abstractNumId w:val="29"/>
  </w:num>
  <w:num w:numId="36" w16cid:durableId="197478419">
    <w:abstractNumId w:val="3"/>
  </w:num>
  <w:num w:numId="37" w16cid:durableId="2096122345">
    <w:abstractNumId w:val="36"/>
  </w:num>
  <w:num w:numId="38" w16cid:durableId="283655961">
    <w:abstractNumId w:val="27"/>
  </w:num>
  <w:num w:numId="39" w16cid:durableId="1060446299">
    <w:abstractNumId w:val="6"/>
  </w:num>
  <w:num w:numId="40" w16cid:durableId="985863576">
    <w:abstractNumId w:val="7"/>
  </w:num>
  <w:num w:numId="41" w16cid:durableId="511604430">
    <w:abstractNumId w:val="39"/>
  </w:num>
  <w:num w:numId="42" w16cid:durableId="1685788640">
    <w:abstractNumId w:val="27"/>
  </w:num>
  <w:num w:numId="43" w16cid:durableId="1364282631">
    <w:abstractNumId w:val="32"/>
  </w:num>
  <w:num w:numId="44" w16cid:durableId="2005282097">
    <w:abstractNumId w:val="1"/>
  </w:num>
  <w:num w:numId="45" w16cid:durableId="118576683">
    <w:abstractNumId w:val="1"/>
  </w:num>
  <w:num w:numId="46" w16cid:durableId="1002397545">
    <w:abstractNumId w:val="0"/>
  </w:num>
  <w:num w:numId="47" w16cid:durableId="1915965852">
    <w:abstractNumId w:val="11"/>
  </w:num>
  <w:num w:numId="48" w16cid:durableId="1721083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7IwtjQwNzEzNjZX0lEKTi0uzszPAykwrAUApnV+1iwAAAA="/>
  </w:docVars>
  <w:rsids>
    <w:rsidRoot w:val="00E47872"/>
    <w:rsid w:val="00017E89"/>
    <w:rsid w:val="000502F7"/>
    <w:rsid w:val="00080C77"/>
    <w:rsid w:val="000C2957"/>
    <w:rsid w:val="000F0572"/>
    <w:rsid w:val="000F33CE"/>
    <w:rsid w:val="00101636"/>
    <w:rsid w:val="00103E88"/>
    <w:rsid w:val="00147215"/>
    <w:rsid w:val="00156393"/>
    <w:rsid w:val="001614F8"/>
    <w:rsid w:val="00170112"/>
    <w:rsid w:val="001F5C4E"/>
    <w:rsid w:val="0022568D"/>
    <w:rsid w:val="0024215F"/>
    <w:rsid w:val="00266632"/>
    <w:rsid w:val="00292B46"/>
    <w:rsid w:val="002945F3"/>
    <w:rsid w:val="002A392D"/>
    <w:rsid w:val="002B1E7C"/>
    <w:rsid w:val="002E1518"/>
    <w:rsid w:val="002E5115"/>
    <w:rsid w:val="002F53D5"/>
    <w:rsid w:val="0032123D"/>
    <w:rsid w:val="00321E8E"/>
    <w:rsid w:val="00322DBC"/>
    <w:rsid w:val="00323365"/>
    <w:rsid w:val="00335C85"/>
    <w:rsid w:val="003959DA"/>
    <w:rsid w:val="003D2BEF"/>
    <w:rsid w:val="003D6978"/>
    <w:rsid w:val="003F072B"/>
    <w:rsid w:val="0043713C"/>
    <w:rsid w:val="004C1D0F"/>
    <w:rsid w:val="004D0B1E"/>
    <w:rsid w:val="004F1285"/>
    <w:rsid w:val="004F1578"/>
    <w:rsid w:val="005258D7"/>
    <w:rsid w:val="00540F9D"/>
    <w:rsid w:val="00546EE0"/>
    <w:rsid w:val="00575E64"/>
    <w:rsid w:val="005868EC"/>
    <w:rsid w:val="005A5FF3"/>
    <w:rsid w:val="005E1169"/>
    <w:rsid w:val="005E2E09"/>
    <w:rsid w:val="00614434"/>
    <w:rsid w:val="00615B93"/>
    <w:rsid w:val="006255A6"/>
    <w:rsid w:val="00686F7E"/>
    <w:rsid w:val="006A5619"/>
    <w:rsid w:val="006D42D8"/>
    <w:rsid w:val="006E1EAE"/>
    <w:rsid w:val="00703910"/>
    <w:rsid w:val="00703F7A"/>
    <w:rsid w:val="00721E67"/>
    <w:rsid w:val="00740B13"/>
    <w:rsid w:val="007667E6"/>
    <w:rsid w:val="007A3AE1"/>
    <w:rsid w:val="007C2242"/>
    <w:rsid w:val="0082520E"/>
    <w:rsid w:val="00834233"/>
    <w:rsid w:val="00837F4F"/>
    <w:rsid w:val="00851E81"/>
    <w:rsid w:val="00866819"/>
    <w:rsid w:val="00866CBA"/>
    <w:rsid w:val="00871F40"/>
    <w:rsid w:val="00876424"/>
    <w:rsid w:val="008766B4"/>
    <w:rsid w:val="00876E8D"/>
    <w:rsid w:val="00880D9E"/>
    <w:rsid w:val="008A345A"/>
    <w:rsid w:val="008A37D8"/>
    <w:rsid w:val="008B1C9C"/>
    <w:rsid w:val="008D022B"/>
    <w:rsid w:val="008D549A"/>
    <w:rsid w:val="008E204F"/>
    <w:rsid w:val="00950865"/>
    <w:rsid w:val="009958F7"/>
    <w:rsid w:val="009A145F"/>
    <w:rsid w:val="009A3125"/>
    <w:rsid w:val="009D502B"/>
    <w:rsid w:val="009E3441"/>
    <w:rsid w:val="009F076A"/>
    <w:rsid w:val="009F6FA6"/>
    <w:rsid w:val="00A0426D"/>
    <w:rsid w:val="00A31F67"/>
    <w:rsid w:val="00A46A9E"/>
    <w:rsid w:val="00A94775"/>
    <w:rsid w:val="00A962BE"/>
    <w:rsid w:val="00AB4CB6"/>
    <w:rsid w:val="00AC6C62"/>
    <w:rsid w:val="00AE5579"/>
    <w:rsid w:val="00B0349A"/>
    <w:rsid w:val="00B06F90"/>
    <w:rsid w:val="00B52FA6"/>
    <w:rsid w:val="00B730F0"/>
    <w:rsid w:val="00B83A47"/>
    <w:rsid w:val="00BB27E2"/>
    <w:rsid w:val="00BC1DB0"/>
    <w:rsid w:val="00BD1250"/>
    <w:rsid w:val="00BD7EF4"/>
    <w:rsid w:val="00BE55BB"/>
    <w:rsid w:val="00BF5CCF"/>
    <w:rsid w:val="00C05BFF"/>
    <w:rsid w:val="00C4695A"/>
    <w:rsid w:val="00C64B46"/>
    <w:rsid w:val="00C71E19"/>
    <w:rsid w:val="00C87D0B"/>
    <w:rsid w:val="00CC7554"/>
    <w:rsid w:val="00CD0DDC"/>
    <w:rsid w:val="00CD2B3D"/>
    <w:rsid w:val="00CF5933"/>
    <w:rsid w:val="00D0709D"/>
    <w:rsid w:val="00D10E5A"/>
    <w:rsid w:val="00D47174"/>
    <w:rsid w:val="00D7125B"/>
    <w:rsid w:val="00D76D71"/>
    <w:rsid w:val="00D903AE"/>
    <w:rsid w:val="00E07F8E"/>
    <w:rsid w:val="00E42C24"/>
    <w:rsid w:val="00E47872"/>
    <w:rsid w:val="00E56514"/>
    <w:rsid w:val="00E730C1"/>
    <w:rsid w:val="00E74E90"/>
    <w:rsid w:val="00EC5020"/>
    <w:rsid w:val="00F13A17"/>
    <w:rsid w:val="00F17FA2"/>
    <w:rsid w:val="00F33920"/>
    <w:rsid w:val="00F6055B"/>
    <w:rsid w:val="00F73421"/>
    <w:rsid w:val="00F877F4"/>
    <w:rsid w:val="00F92F39"/>
    <w:rsid w:val="00FA4355"/>
    <w:rsid w:val="00FE19DB"/>
    <w:rsid w:val="00FF5D0D"/>
    <w:rsid w:val="014F9C55"/>
    <w:rsid w:val="025AC13D"/>
    <w:rsid w:val="039FC860"/>
    <w:rsid w:val="09777BD9"/>
    <w:rsid w:val="0A1EB90E"/>
    <w:rsid w:val="0BAACCBF"/>
    <w:rsid w:val="16FC13AE"/>
    <w:rsid w:val="1716F6F4"/>
    <w:rsid w:val="17559ECB"/>
    <w:rsid w:val="18A38C38"/>
    <w:rsid w:val="1A67F98E"/>
    <w:rsid w:val="1B74F94D"/>
    <w:rsid w:val="1BF878CD"/>
    <w:rsid w:val="1F348CA2"/>
    <w:rsid w:val="221123E4"/>
    <w:rsid w:val="295D5CE3"/>
    <w:rsid w:val="2C54C7AF"/>
    <w:rsid w:val="3545AC92"/>
    <w:rsid w:val="3EA8A789"/>
    <w:rsid w:val="445B32D9"/>
    <w:rsid w:val="4460345F"/>
    <w:rsid w:val="44FECAFE"/>
    <w:rsid w:val="45780B2F"/>
    <w:rsid w:val="47251667"/>
    <w:rsid w:val="4BD38621"/>
    <w:rsid w:val="4F2808F0"/>
    <w:rsid w:val="51FB59C8"/>
    <w:rsid w:val="5C5B8FC9"/>
    <w:rsid w:val="5D6B06E5"/>
    <w:rsid w:val="5FEF569E"/>
    <w:rsid w:val="62E56508"/>
    <w:rsid w:val="64735396"/>
    <w:rsid w:val="67B24A66"/>
    <w:rsid w:val="6F15CDCC"/>
    <w:rsid w:val="6FFCF665"/>
    <w:rsid w:val="74FC3E65"/>
    <w:rsid w:val="753F34CB"/>
    <w:rsid w:val="75F91488"/>
    <w:rsid w:val="7EEF3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A563F"/>
  <w15:docId w15:val="{125019EB-7EC7-4E9D-A0D3-45DFAD030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78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3AE1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A3AE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125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0E5A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10E5A"/>
  </w:style>
  <w:style w:type="paragraph" w:styleId="Footer">
    <w:name w:val="footer"/>
    <w:basedOn w:val="Normal"/>
    <w:link w:val="FooterChar"/>
    <w:uiPriority w:val="99"/>
    <w:unhideWhenUsed/>
    <w:rsid w:val="00D10E5A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10E5A"/>
  </w:style>
  <w:style w:type="character" w:styleId="FollowedHyperlink">
    <w:name w:val="FollowedHyperlink"/>
    <w:basedOn w:val="DefaultParagraphFont"/>
    <w:uiPriority w:val="99"/>
    <w:semiHidden/>
    <w:unhideWhenUsed/>
    <w:rsid w:val="00851E81"/>
    <w:rPr>
      <w:color w:val="800080" w:themeColor="followedHyperlink"/>
      <w:u w:val="single"/>
    </w:rPr>
  </w:style>
  <w:style w:type="paragraph" w:styleId="Default" w:customStyle="1">
    <w:name w:val="Default"/>
    <w:rsid w:val="00101636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styleId="Pa24" w:customStyle="1">
    <w:name w:val="Pa24"/>
    <w:basedOn w:val="Default"/>
    <w:next w:val="Default"/>
    <w:uiPriority w:val="99"/>
    <w:rsid w:val="00101636"/>
    <w:pPr>
      <w:spacing w:line="201" w:lineRule="atLeast"/>
    </w:pPr>
    <w:rPr>
      <w:rFonts w:cstheme="minorBidi"/>
      <w:color w:val="auto"/>
    </w:rPr>
  </w:style>
  <w:style w:type="paragraph" w:styleId="NormalWeb">
    <w:name w:val="Normal (Web)"/>
    <w:basedOn w:val="Normal"/>
    <w:uiPriority w:val="99"/>
    <w:unhideWhenUsed/>
    <w:rsid w:val="008A345A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45A"/>
    <w:pPr>
      <w:spacing w:after="160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A345A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A345A"/>
    <w:rPr>
      <w:sz w:val="16"/>
      <w:szCs w:val="16"/>
    </w:rPr>
  </w:style>
  <w:style w:type="paragraph" w:styleId="Revision">
    <w:name w:val="Revision"/>
    <w:hidden/>
    <w:uiPriority w:val="99"/>
    <w:semiHidden/>
    <w:rsid w:val="003959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9DA"/>
    <w:pPr>
      <w:spacing w:after="0"/>
    </w:pPr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959D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3A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8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5957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6422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968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012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99748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4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8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3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imperial.ac.uk/staff/arc/" TargetMode="External" Id="rId13" /><Relationship Type="http://schemas.openxmlformats.org/officeDocument/2006/relationships/hyperlink" Target="https://www.imperial.ac.uk/early-career-researcher-institute/learning-and-development/cornerstone/training-development/assistant-supervisors/" TargetMode="External" Id="rId18" /><Relationship Type="http://schemas.openxmlformats.org/officeDocument/2006/relationships/customXml" Target="../customXml/item3.xml" Id="rId3" /><Relationship Type="http://schemas.openxmlformats.org/officeDocument/2006/relationships/hyperlink" Target="https://www.imperial.ac.uk/staff/arc/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hyperlink" Target="https://www.imperial.ac.uk/early-career-researcher-institute/networks-events-and-funds/staff-and-student-networks/postdoc-and-fellows-reps-network/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imperial.ac.uk/be-inspired/volunteering/outreach-stem-leaders/" TargetMode="External" Id="rId16" /><Relationship Type="http://schemas.openxmlformats.org/officeDocument/2006/relationships/hyperlink" Target="https://www.imperial.ac.uk/be-inspired/societal-engagement/get-involved/public-and-community-engagement-events/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hyperlink" Target="https://www.imperial.ac.uk/early-career-researcher-institute/careers-and-transitions/mock-interviews/" TargetMode="Externa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hyperlink" Target="https://www.imperial.ac.uk/staff/star-framework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imperial.ac.uk/early-career-researcher-institute/learning-and-development/cornerstone/supervisors-guidebook/" TargetMode="External" Id="rId14" /><Relationship Type="http://schemas.openxmlformats.org/officeDocument/2006/relationships/hyperlink" Target="mailto:ecri@imperial.ac.uk" TargetMode="External" Id="R3a26d62f5d6b418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2130145D9E447BF3B452BED30B323" ma:contentTypeVersion="16" ma:contentTypeDescription="Create a new document." ma:contentTypeScope="" ma:versionID="d1663ebb55106dc7ea25f56de002c8b0">
  <xsd:schema xmlns:xsd="http://www.w3.org/2001/XMLSchema" xmlns:xs="http://www.w3.org/2001/XMLSchema" xmlns:p="http://schemas.microsoft.com/office/2006/metadata/properties" xmlns:ns2="b00264ea-bf67-406e-9d11-abb2e8a0d90b" xmlns:ns3="00e30c9c-22c8-4e54-88f8-7f24e5a05ad7" targetNamespace="http://schemas.microsoft.com/office/2006/metadata/properties" ma:root="true" ma:fieldsID="a083f01feb01626d256f0b6a919b8a71" ns2:_="" ns3:_="">
    <xsd:import namespace="b00264ea-bf67-406e-9d11-abb2e8a0d90b"/>
    <xsd:import namespace="00e30c9c-22c8-4e54-88f8-7f24e5a05a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SentSchedule" minOccurs="0"/>
                <xsd:element ref="ns2:Confirmed_x002d_ReadyforInkpath" minOccurs="0"/>
                <xsd:element ref="ns2:Attendance" minOccurs="0"/>
                <xsd:element ref="ns2:PRIN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264ea-bf67-406e-9d11-abb2e8a0d9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SentSchedule" ma:index="20" nillable="true" ma:displayName="Sent Schedule" ma:default="1" ma:format="Dropdown" ma:internalName="SentSchedule">
      <xsd:simpleType>
        <xsd:restriction base="dms:Boolean"/>
      </xsd:simpleType>
    </xsd:element>
    <xsd:element name="Confirmed_x002d_ReadyforInkpath" ma:index="21" nillable="true" ma:displayName="Confirmed - Ready for Inkpath" ma:default="1" ma:format="Dropdown" ma:internalName="Confirmed_x002d_ReadyforInkpath">
      <xsd:simpleType>
        <xsd:restriction base="dms:Boolean"/>
      </xsd:simpleType>
    </xsd:element>
    <xsd:element name="Attendance" ma:index="22" nillable="true" ma:displayName="Attendance" ma:format="Dropdown" ma:internalName="Attendance">
      <xsd:simpleType>
        <xsd:restriction base="dms:Choice">
          <xsd:enumeration value="Ready"/>
          <xsd:enumeration value="Choice 2"/>
          <xsd:enumeration value="Choice 3"/>
        </xsd:restriction>
      </xsd:simpleType>
    </xsd:element>
    <xsd:element name="PRINTED" ma:index="23" nillable="true" ma:displayName="PRINTED" ma:default="0" ma:format="Dropdown" ma:internalName="PRINT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30c9c-22c8-4e54-88f8-7f24e5a05ad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a8a83f6-029d-4fff-be50-5a88e960ea95}" ma:internalName="TaxCatchAll" ma:showField="CatchAllData" ma:web="00e30c9c-22c8-4e54-88f8-7f24e5a05a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30c9c-22c8-4e54-88f8-7f24e5a05ad7" xsi:nil="true"/>
    <lcf76f155ced4ddcb4097134ff3c332f xmlns="b00264ea-bf67-406e-9d11-abb2e8a0d90b">
      <Terms xmlns="http://schemas.microsoft.com/office/infopath/2007/PartnerControls"/>
    </lcf76f155ced4ddcb4097134ff3c332f>
    <SentSchedule xmlns="b00264ea-bf67-406e-9d11-abb2e8a0d90b">true</SentSchedule>
    <Attendance xmlns="b00264ea-bf67-406e-9d11-abb2e8a0d90b" xsi:nil="true"/>
    <PRINTED xmlns="b00264ea-bf67-406e-9d11-abb2e8a0d90b">false</PRINTED>
    <Confirmed_x002d_ReadyforInkpath xmlns="b00264ea-bf67-406e-9d11-abb2e8a0d90b">true</Confirmed_x002d_ReadyforInkpath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DB6295-001D-45DA-A537-7023D69CA6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FD21DB-772B-437B-AE87-7592A21037B7}"/>
</file>

<file path=customXml/itemProps3.xml><?xml version="1.0" encoding="utf-8"?>
<ds:datastoreItem xmlns:ds="http://schemas.openxmlformats.org/officeDocument/2006/customXml" ds:itemID="{15875E4C-408F-4151-B192-F5708C2641EF}">
  <ds:schemaRefs>
    <ds:schemaRef ds:uri="http://schemas.microsoft.com/office/2006/metadata/properties"/>
    <ds:schemaRef ds:uri="http://schemas.microsoft.com/office/infopath/2007/PartnerControls"/>
    <ds:schemaRef ds:uri="00e30c9c-22c8-4e54-88f8-7f24e5a05ad7"/>
    <ds:schemaRef ds:uri="b00264ea-bf67-406e-9d11-abb2e8a0d90b"/>
  </ds:schemaRefs>
</ds:datastoreItem>
</file>

<file path=customXml/itemProps4.xml><?xml version="1.0" encoding="utf-8"?>
<ds:datastoreItem xmlns:ds="http://schemas.openxmlformats.org/officeDocument/2006/customXml" ds:itemID="{4E4B9787-804E-4D52-B427-207EA2D3A37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Imperial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Joy</dc:creator>
  <cp:keywords/>
  <cp:lastModifiedBy>Francis, Emma</cp:lastModifiedBy>
  <cp:revision>3</cp:revision>
  <cp:lastPrinted>2019-03-27T09:52:00Z</cp:lastPrinted>
  <dcterms:created xsi:type="dcterms:W3CDTF">2025-08-22T16:39:00Z</dcterms:created>
  <dcterms:modified xsi:type="dcterms:W3CDTF">2025-08-22T16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003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ce87529b9ee8c964816d3f607b05bab1387b9517feadc552bfe708e13379e007</vt:lpwstr>
  </property>
  <property fmtid="{D5CDD505-2E9C-101B-9397-08002B2CF9AE}" pid="5" name="ContentTypeId">
    <vt:lpwstr>0x010100F882130145D9E447BF3B452BED30B323</vt:lpwstr>
  </property>
  <property fmtid="{D5CDD505-2E9C-101B-9397-08002B2CF9AE}" pid="6" name="MediaServiceImageTags">
    <vt:lpwstr/>
  </property>
</Properties>
</file>